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C03F05" w14:textId="5F0756F3" w:rsidR="094D5F15" w:rsidRDefault="094D5F15"/>
    <w:tbl>
      <w:tblPr>
        <w:tblpPr w:leftFromText="180" w:rightFromText="180" w:vertAnchor="page" w:horzAnchor="margin" w:tblpY="2215"/>
        <w:tblW w:w="509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16"/>
        <w:gridCol w:w="1601"/>
        <w:gridCol w:w="1419"/>
        <w:gridCol w:w="1553"/>
        <w:gridCol w:w="1636"/>
        <w:gridCol w:w="1440"/>
        <w:gridCol w:w="1385"/>
      </w:tblGrid>
      <w:tr w:rsidR="006D3FC5" w:rsidRPr="00DA1320" w14:paraId="03D530C5" w14:textId="77777777" w:rsidTr="747BA4E9">
        <w:trPr>
          <w:trHeight w:val="85"/>
        </w:trPr>
        <w:tc>
          <w:tcPr>
            <w:tcW w:w="759" w:type="pct"/>
            <w:tcBorders>
              <w:bottom w:val="single" w:sz="4" w:space="0" w:color="auto"/>
            </w:tcBorders>
            <w:shd w:val="clear" w:color="auto" w:fill="auto"/>
          </w:tcPr>
          <w:p w14:paraId="50D3C517" w14:textId="77777777" w:rsidR="006D3FC5" w:rsidRPr="00073E03" w:rsidRDefault="006D3FC5" w:rsidP="00211808">
            <w:pPr>
              <w:rPr>
                <w:rFonts w:ascii="Arial" w:hAnsi="Arial" w:cs="Arial"/>
                <w:b/>
                <w:color w:val="FF0000"/>
              </w:rPr>
            </w:pPr>
            <w:r w:rsidRPr="00073E03">
              <w:rPr>
                <w:rFonts w:ascii="Arial" w:hAnsi="Arial" w:cs="Arial"/>
                <w:b/>
                <w:color w:val="FF0000"/>
              </w:rPr>
              <w:t xml:space="preserve">TERM </w:t>
            </w:r>
            <w:r w:rsidR="00BE0BDE" w:rsidRPr="00073E03">
              <w:rPr>
                <w:rFonts w:ascii="Arial" w:hAnsi="Arial" w:cs="Arial"/>
                <w:b/>
                <w:color w:val="FF0000"/>
              </w:rPr>
              <w:t>1</w:t>
            </w:r>
          </w:p>
        </w:tc>
        <w:tc>
          <w:tcPr>
            <w:tcW w:w="752" w:type="pct"/>
            <w:tcBorders>
              <w:bottom w:val="single" w:sz="4" w:space="0" w:color="auto"/>
            </w:tcBorders>
            <w:shd w:val="clear" w:color="auto" w:fill="auto"/>
          </w:tcPr>
          <w:p w14:paraId="3CB5C154" w14:textId="77777777" w:rsidR="006D3FC5" w:rsidRPr="00073E03" w:rsidRDefault="094D5F15" w:rsidP="094D5F15">
            <w:pPr>
              <w:rPr>
                <w:rFonts w:ascii="Arial" w:eastAsia="Arial" w:hAnsi="Arial" w:cs="Arial"/>
              </w:rPr>
            </w:pPr>
            <w:r w:rsidRPr="094D5F15">
              <w:rPr>
                <w:rFonts w:ascii="Arial" w:eastAsia="Arial" w:hAnsi="Arial" w:cs="Arial"/>
              </w:rPr>
              <w:t>Mon</w:t>
            </w: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auto"/>
          </w:tcPr>
          <w:p w14:paraId="75844318" w14:textId="77777777" w:rsidR="006D3FC5" w:rsidRPr="00073E03" w:rsidRDefault="094D5F15" w:rsidP="094D5F15">
            <w:pPr>
              <w:rPr>
                <w:rFonts w:ascii="Arial" w:eastAsia="Arial" w:hAnsi="Arial" w:cs="Arial"/>
              </w:rPr>
            </w:pPr>
            <w:r w:rsidRPr="094D5F15">
              <w:rPr>
                <w:rFonts w:ascii="Arial" w:eastAsia="Arial" w:hAnsi="Arial" w:cs="Arial"/>
              </w:rPr>
              <w:t>Tue</w:t>
            </w:r>
          </w:p>
        </w:tc>
        <w:tc>
          <w:tcPr>
            <w:tcW w:w="729" w:type="pct"/>
            <w:tcBorders>
              <w:bottom w:val="single" w:sz="4" w:space="0" w:color="auto"/>
            </w:tcBorders>
            <w:shd w:val="clear" w:color="auto" w:fill="auto"/>
          </w:tcPr>
          <w:p w14:paraId="6918546B" w14:textId="77777777" w:rsidR="006D3FC5" w:rsidRPr="00073E03" w:rsidRDefault="094D5F15" w:rsidP="094D5F15">
            <w:pPr>
              <w:rPr>
                <w:rFonts w:ascii="Arial" w:eastAsia="Arial" w:hAnsi="Arial" w:cs="Arial"/>
              </w:rPr>
            </w:pPr>
            <w:r w:rsidRPr="094D5F15">
              <w:rPr>
                <w:rFonts w:ascii="Arial" w:eastAsia="Arial" w:hAnsi="Arial" w:cs="Arial"/>
              </w:rPr>
              <w:t>Wed</w:t>
            </w:r>
          </w:p>
        </w:tc>
        <w:tc>
          <w:tcPr>
            <w:tcW w:w="768" w:type="pct"/>
            <w:tcBorders>
              <w:bottom w:val="single" w:sz="4" w:space="0" w:color="auto"/>
            </w:tcBorders>
            <w:shd w:val="clear" w:color="auto" w:fill="auto"/>
          </w:tcPr>
          <w:p w14:paraId="5E024EA0" w14:textId="77777777" w:rsidR="006D3FC5" w:rsidRPr="00073E03" w:rsidRDefault="094D5F15" w:rsidP="094D5F15">
            <w:pPr>
              <w:rPr>
                <w:rFonts w:ascii="Arial" w:eastAsia="Arial" w:hAnsi="Arial" w:cs="Arial"/>
              </w:rPr>
            </w:pPr>
            <w:r w:rsidRPr="094D5F15">
              <w:rPr>
                <w:rFonts w:ascii="Arial" w:eastAsia="Arial" w:hAnsi="Arial" w:cs="Arial"/>
              </w:rPr>
              <w:t>Thu</w:t>
            </w:r>
          </w:p>
        </w:tc>
        <w:tc>
          <w:tcPr>
            <w:tcW w:w="676" w:type="pct"/>
            <w:tcBorders>
              <w:bottom w:val="single" w:sz="4" w:space="0" w:color="auto"/>
            </w:tcBorders>
            <w:shd w:val="clear" w:color="auto" w:fill="auto"/>
          </w:tcPr>
          <w:p w14:paraId="09C3C728" w14:textId="77777777" w:rsidR="006D3FC5" w:rsidRPr="00073E03" w:rsidRDefault="094D5F15" w:rsidP="094D5F15">
            <w:pPr>
              <w:rPr>
                <w:rFonts w:ascii="Arial" w:eastAsia="Arial" w:hAnsi="Arial" w:cs="Arial"/>
              </w:rPr>
            </w:pPr>
            <w:r w:rsidRPr="094D5F15">
              <w:rPr>
                <w:rFonts w:ascii="Arial" w:eastAsia="Arial" w:hAnsi="Arial" w:cs="Arial"/>
              </w:rPr>
              <w:t>Fri</w:t>
            </w:r>
          </w:p>
        </w:tc>
        <w:tc>
          <w:tcPr>
            <w:tcW w:w="65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94B6E12" w14:textId="77777777" w:rsidR="006D3FC5" w:rsidRPr="00073E03" w:rsidRDefault="094D5F15" w:rsidP="094D5F15">
            <w:pPr>
              <w:rPr>
                <w:rFonts w:ascii="Arial" w:eastAsia="Arial" w:hAnsi="Arial" w:cs="Arial"/>
                <w:b/>
                <w:bCs/>
              </w:rPr>
            </w:pPr>
            <w:r w:rsidRPr="094D5F15">
              <w:rPr>
                <w:rFonts w:ascii="Arial" w:eastAsia="Arial" w:hAnsi="Arial" w:cs="Arial"/>
                <w:b/>
                <w:bCs/>
              </w:rPr>
              <w:t xml:space="preserve">Weekend </w:t>
            </w:r>
          </w:p>
        </w:tc>
      </w:tr>
      <w:tr w:rsidR="00C24761" w:rsidRPr="003A792E" w14:paraId="345FA687" w14:textId="77777777" w:rsidTr="747BA4E9">
        <w:trPr>
          <w:trHeight w:val="1025"/>
        </w:trPr>
        <w:tc>
          <w:tcPr>
            <w:tcW w:w="759" w:type="pct"/>
            <w:shd w:val="clear" w:color="auto" w:fill="DDD9C3" w:themeFill="background2" w:themeFillShade="E6"/>
          </w:tcPr>
          <w:p w14:paraId="0C541CA7" w14:textId="77777777" w:rsidR="00E8791D" w:rsidRPr="00585F2A" w:rsidRDefault="00E8791D" w:rsidP="00211808">
            <w:pPr>
              <w:pStyle w:val="BalloonText"/>
              <w:rPr>
                <w:rFonts w:ascii="Arial" w:hAnsi="Arial" w:cs="Arial"/>
                <w:b/>
              </w:rPr>
            </w:pPr>
          </w:p>
          <w:p w14:paraId="55972570" w14:textId="3C9B63E9" w:rsidR="00C24761" w:rsidRPr="00585F2A" w:rsidRDefault="00747BD0" w:rsidP="094D5F15">
            <w:pPr>
              <w:pStyle w:val="BalloonText"/>
              <w:rPr>
                <w:rFonts w:ascii="Arial" w:eastAsia="Arial" w:hAnsi="Arial" w:cs="Arial"/>
                <w:b/>
                <w:bCs/>
                <w:color w:val="FF0000"/>
              </w:rPr>
            </w:pPr>
            <w:r>
              <w:rPr>
                <w:rFonts w:ascii="Arial" w:eastAsia="Arial" w:hAnsi="Arial" w:cs="Arial"/>
                <w:b/>
                <w:bCs/>
                <w:color w:val="FF0000"/>
              </w:rPr>
              <w:t>JANUARY</w:t>
            </w:r>
          </w:p>
          <w:p w14:paraId="773BA3A4" w14:textId="6437C5BC" w:rsidR="008B675A" w:rsidRPr="00585F2A" w:rsidRDefault="008B675A" w:rsidP="094D5F15">
            <w:pPr>
              <w:pStyle w:val="BalloonText"/>
              <w:rPr>
                <w:rFonts w:ascii="Arial" w:eastAsia="Arial" w:hAnsi="Arial" w:cs="Arial"/>
                <w:b/>
                <w:bCs/>
                <w:color w:val="FF0000"/>
              </w:rPr>
            </w:pPr>
            <w:r>
              <w:rPr>
                <w:rFonts w:ascii="Arial" w:eastAsia="Arial" w:hAnsi="Arial" w:cs="Arial"/>
                <w:b/>
                <w:bCs/>
                <w:color w:val="FF0000"/>
              </w:rPr>
              <w:t>Jan 21</w:t>
            </w:r>
            <w:r w:rsidRPr="008B675A">
              <w:rPr>
                <w:rFonts w:ascii="Arial" w:eastAsia="Arial" w:hAnsi="Arial" w:cs="Arial"/>
                <w:b/>
                <w:bCs/>
                <w:color w:val="FF0000"/>
                <w:vertAlign w:val="superscript"/>
              </w:rPr>
              <w:t>st</w:t>
            </w:r>
            <w:r>
              <w:rPr>
                <w:rFonts w:ascii="Arial" w:eastAsia="Arial" w:hAnsi="Arial" w:cs="Arial"/>
                <w:b/>
                <w:bCs/>
                <w:color w:val="FF0000"/>
              </w:rPr>
              <w:t xml:space="preserve"> Father </w:t>
            </w:r>
            <w:proofErr w:type="spellStart"/>
            <w:r>
              <w:rPr>
                <w:rFonts w:ascii="Arial" w:eastAsia="Arial" w:hAnsi="Arial" w:cs="Arial"/>
                <w:b/>
                <w:bCs/>
                <w:color w:val="FF0000"/>
              </w:rPr>
              <w:t>Jef</w:t>
            </w:r>
            <w:r w:rsidR="00957C43">
              <w:rPr>
                <w:rFonts w:ascii="Arial" w:eastAsia="Arial" w:hAnsi="Arial" w:cs="Arial"/>
                <w:b/>
                <w:bCs/>
                <w:color w:val="FF0000"/>
              </w:rPr>
              <w:t>f</w:t>
            </w:r>
            <w:r>
              <w:rPr>
                <w:rFonts w:ascii="Arial" w:eastAsia="Arial" w:hAnsi="Arial" w:cs="Arial"/>
                <w:b/>
                <w:bCs/>
                <w:color w:val="FF0000"/>
              </w:rPr>
              <w:t>e</w:t>
            </w:r>
            <w:r w:rsidR="00957C43">
              <w:rPr>
                <w:rFonts w:ascii="Arial" w:eastAsia="Arial" w:hAnsi="Arial" w:cs="Arial"/>
                <w:b/>
                <w:bCs/>
                <w:color w:val="FF0000"/>
              </w:rPr>
              <w:t>y</w:t>
            </w:r>
            <w:proofErr w:type="spellEnd"/>
          </w:p>
        </w:tc>
        <w:tc>
          <w:tcPr>
            <w:tcW w:w="752" w:type="pct"/>
            <w:shd w:val="clear" w:color="auto" w:fill="FDE9D9" w:themeFill="accent6" w:themeFillTint="33"/>
          </w:tcPr>
          <w:p w14:paraId="0471C5F0" w14:textId="2BE9FDB8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January </w:t>
            </w:r>
            <w:r w:rsidR="00747BD0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25</w:t>
            </w:r>
          </w:p>
          <w:p w14:paraId="540720EF" w14:textId="4552E2E7" w:rsidR="00667162" w:rsidRPr="00585F2A" w:rsidRDefault="00667162" w:rsidP="005724EF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7E8A5199" w14:textId="4885CE36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January </w:t>
            </w:r>
            <w:r w:rsidR="00747BD0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26</w:t>
            </w:r>
          </w:p>
          <w:p w14:paraId="23CD2A0C" w14:textId="0D5993B4" w:rsidR="00822E9F" w:rsidRPr="00585F2A" w:rsidRDefault="00822E9F" w:rsidP="00747BD0">
            <w:pPr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729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4C50DD52" w14:textId="023D5FA7" w:rsidR="00E8791D" w:rsidRPr="00E1083D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0E1083D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January </w:t>
            </w:r>
            <w:r w:rsidR="00747BD0" w:rsidRPr="00E1083D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27</w:t>
            </w:r>
          </w:p>
          <w:p w14:paraId="5BF7F0C3" w14:textId="77777777" w:rsidR="00AD105A" w:rsidRPr="00E1083D" w:rsidRDefault="00AD105A" w:rsidP="00211808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5BA20B7E" w14:textId="60225C94" w:rsidR="006F1DD6" w:rsidRPr="00E1083D" w:rsidRDefault="006F1DD6" w:rsidP="3DEE2CA7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768" w:type="pct"/>
            <w:tcBorders>
              <w:bottom w:val="single" w:sz="4" w:space="0" w:color="auto"/>
            </w:tcBorders>
            <w:shd w:val="clear" w:color="auto" w:fill="FFFF00"/>
          </w:tcPr>
          <w:p w14:paraId="68CE9E86" w14:textId="486A6929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January </w:t>
            </w:r>
            <w:r w:rsidR="00747BD0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28</w:t>
            </w:r>
          </w:p>
          <w:p w14:paraId="1D33B2A3" w14:textId="28E66AD6" w:rsidR="005724EF" w:rsidRPr="00585F2A" w:rsidRDefault="00641CB1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STAFF PD </w:t>
            </w:r>
          </w:p>
          <w:p w14:paraId="16B6A85F" w14:textId="340891EE" w:rsidR="00A7222C" w:rsidRPr="00585F2A" w:rsidRDefault="00A7222C" w:rsidP="006B1305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</w:p>
        </w:tc>
        <w:tc>
          <w:tcPr>
            <w:tcW w:w="676" w:type="pct"/>
            <w:shd w:val="clear" w:color="auto" w:fill="FFFF00"/>
          </w:tcPr>
          <w:p w14:paraId="69DEDB06" w14:textId="3D61B6FE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January 29</w:t>
            </w:r>
          </w:p>
          <w:p w14:paraId="6358DD59" w14:textId="635370A0" w:rsidR="005724EF" w:rsidRPr="00585F2A" w:rsidRDefault="00641CB1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STAFF PD </w:t>
            </w:r>
          </w:p>
          <w:p w14:paraId="4C1C9A38" w14:textId="27A3EE73" w:rsidR="002045F5" w:rsidRPr="00585F2A" w:rsidRDefault="002045F5" w:rsidP="004E59A9">
            <w:pPr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650" w:type="pct"/>
            <w:shd w:val="clear" w:color="auto" w:fill="DBE5F1" w:themeFill="accent1" w:themeFillTint="33"/>
          </w:tcPr>
          <w:p w14:paraId="5537CB5C" w14:textId="3DEEB0D4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January 30/31</w:t>
            </w:r>
          </w:p>
          <w:p w14:paraId="4AEACFEE" w14:textId="77777777" w:rsidR="00D51695" w:rsidRPr="00585F2A" w:rsidRDefault="00D51695" w:rsidP="0021180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4A812DB4" w14:textId="77777777" w:rsidR="00D035A1" w:rsidRPr="00585F2A" w:rsidRDefault="00D035A1" w:rsidP="00D51695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  <w:p w14:paraId="46D101BE" w14:textId="22E8EDEE" w:rsidR="00D51695" w:rsidRPr="00585F2A" w:rsidRDefault="00D51695" w:rsidP="00D5169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24761" w:rsidRPr="00276754" w14:paraId="16D986EF" w14:textId="77777777" w:rsidTr="747BA4E9">
        <w:trPr>
          <w:trHeight w:val="1122"/>
        </w:trPr>
        <w:tc>
          <w:tcPr>
            <w:tcW w:w="759" w:type="pct"/>
            <w:shd w:val="clear" w:color="auto" w:fill="DDD9C3" w:themeFill="background2" w:themeFillShade="E6"/>
          </w:tcPr>
          <w:p w14:paraId="07859A9B" w14:textId="7077A2D6" w:rsidR="00E8791D" w:rsidRPr="00585F2A" w:rsidRDefault="00511145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Week 1</w:t>
            </w:r>
          </w:p>
          <w:p w14:paraId="2093674A" w14:textId="77777777" w:rsidR="00747BD0" w:rsidRDefault="00747BD0" w:rsidP="00747BD0">
            <w:pPr>
              <w:pStyle w:val="BalloonText"/>
              <w:rPr>
                <w:rFonts w:ascii="Arial" w:eastAsia="Arial" w:hAnsi="Arial" w:cs="Arial"/>
                <w:b/>
                <w:bCs/>
                <w:color w:val="FF0000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FF0000"/>
              </w:rPr>
              <w:t>FEBRUARY</w:t>
            </w:r>
          </w:p>
          <w:p w14:paraId="1183646A" w14:textId="3054B7AA" w:rsidR="00530B7C" w:rsidRPr="00585F2A" w:rsidRDefault="00530B7C" w:rsidP="00211808">
            <w:pPr>
              <w:pStyle w:val="BalloonText"/>
              <w:rPr>
                <w:rFonts w:ascii="Arial" w:hAnsi="Arial" w:cs="Arial"/>
                <w:b/>
                <w:color w:val="006600"/>
              </w:rPr>
            </w:pPr>
          </w:p>
        </w:tc>
        <w:tc>
          <w:tcPr>
            <w:tcW w:w="752" w:type="pct"/>
            <w:shd w:val="clear" w:color="auto" w:fill="00B050"/>
          </w:tcPr>
          <w:p w14:paraId="34F64F66" w14:textId="69DBEC13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February </w:t>
            </w:r>
            <w:r w:rsidR="00747BD0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1</w:t>
            </w:r>
          </w:p>
          <w:p w14:paraId="7D503E40" w14:textId="5ECA6A3D" w:rsidR="005549CD" w:rsidRPr="00A9672E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73BE1039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9:00am </w:t>
            </w:r>
          </w:p>
          <w:p w14:paraId="0596C13F" w14:textId="63E542EC" w:rsidR="005724EF" w:rsidRPr="00511145" w:rsidRDefault="00641CB1" w:rsidP="094D5F15">
            <w:pPr>
              <w:rPr>
                <w:rFonts w:ascii="Arial" w:eastAsia="Arial" w:hAnsi="Arial" w:cs="Arial"/>
                <w:b/>
                <w:bCs/>
                <w:color w:val="auto"/>
                <w:sz w:val="12"/>
                <w:szCs w:val="12"/>
              </w:rPr>
            </w:pPr>
            <w:r w:rsidRPr="00511145">
              <w:rPr>
                <w:rFonts w:ascii="Arial" w:eastAsia="Arial" w:hAnsi="Arial" w:cs="Arial"/>
                <w:b/>
                <w:bCs/>
                <w:color w:val="auto"/>
                <w:sz w:val="12"/>
                <w:szCs w:val="12"/>
              </w:rPr>
              <w:t xml:space="preserve">FIRST DAY FOR </w:t>
            </w:r>
            <w:proofErr w:type="gramStart"/>
            <w:r w:rsidRPr="00511145">
              <w:rPr>
                <w:rFonts w:ascii="Arial" w:eastAsia="Arial" w:hAnsi="Arial" w:cs="Arial"/>
                <w:b/>
                <w:bCs/>
                <w:color w:val="auto"/>
                <w:sz w:val="12"/>
                <w:szCs w:val="12"/>
              </w:rPr>
              <w:t xml:space="preserve">STUDENTS </w:t>
            </w:r>
            <w:r w:rsidR="00A9672E" w:rsidRPr="00511145">
              <w:rPr>
                <w:rFonts w:ascii="Arial" w:eastAsia="Arial" w:hAnsi="Arial" w:cs="Arial"/>
                <w:b/>
                <w:bCs/>
                <w:color w:val="auto"/>
                <w:sz w:val="12"/>
                <w:szCs w:val="12"/>
              </w:rPr>
              <w:t xml:space="preserve"> -</w:t>
            </w:r>
            <w:proofErr w:type="gramEnd"/>
            <w:r w:rsidR="00A9672E" w:rsidRPr="00511145">
              <w:rPr>
                <w:rFonts w:ascii="Arial" w:eastAsia="Arial" w:hAnsi="Arial" w:cs="Arial"/>
                <w:b/>
                <w:bCs/>
                <w:color w:val="auto"/>
                <w:sz w:val="12"/>
                <w:szCs w:val="12"/>
              </w:rPr>
              <w:t xml:space="preserve"> EXCEPT PRE KINDY</w:t>
            </w:r>
          </w:p>
        </w:tc>
        <w:tc>
          <w:tcPr>
            <w:tcW w:w="666" w:type="pct"/>
            <w:shd w:val="clear" w:color="auto" w:fill="FDE9D9" w:themeFill="accent6" w:themeFillTint="33"/>
          </w:tcPr>
          <w:p w14:paraId="03F78C42" w14:textId="30DC0280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February </w:t>
            </w:r>
            <w:r w:rsidR="00747BD0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2</w:t>
            </w:r>
          </w:p>
          <w:p w14:paraId="3931AFA5" w14:textId="4FF1285F" w:rsidR="00216F77" w:rsidRPr="00585F2A" w:rsidRDefault="1FF2A390" w:rsidP="747BA4E9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747BA4E9">
              <w:rPr>
                <w:rFonts w:ascii="Arial" w:hAnsi="Arial" w:cs="Arial"/>
                <w:b/>
                <w:bCs/>
                <w:sz w:val="16"/>
                <w:szCs w:val="16"/>
              </w:rPr>
              <w:t>PLC</w:t>
            </w:r>
          </w:p>
          <w:p w14:paraId="00F8CF0C" w14:textId="62D24413" w:rsidR="00216F77" w:rsidRPr="00585F2A" w:rsidRDefault="00216F77" w:rsidP="747BA4E9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29" w:type="pct"/>
            <w:shd w:val="clear" w:color="auto" w:fill="FDE9D9" w:themeFill="accent6" w:themeFillTint="33"/>
          </w:tcPr>
          <w:p w14:paraId="7A5683DB" w14:textId="53654292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February </w:t>
            </w:r>
            <w:r w:rsidR="00747BD0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3</w:t>
            </w:r>
          </w:p>
          <w:p w14:paraId="65CE337D" w14:textId="2C4334D0" w:rsidR="00AF51C2" w:rsidRPr="00585F2A" w:rsidRDefault="00AF51C2" w:rsidP="003D4D5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68" w:type="pct"/>
            <w:shd w:val="clear" w:color="auto" w:fill="FDE9D9" w:themeFill="accent6" w:themeFillTint="33"/>
          </w:tcPr>
          <w:p w14:paraId="7CBC805F" w14:textId="291F85CC" w:rsidR="00E8791D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February </w:t>
            </w:r>
            <w:r w:rsidR="00747BD0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4</w:t>
            </w:r>
          </w:p>
          <w:p w14:paraId="0EC1722C" w14:textId="214E8668" w:rsidR="005724EF" w:rsidRPr="00511145" w:rsidRDefault="094D5F15" w:rsidP="00511145">
            <w:pPr>
              <w:pStyle w:val="BalloonText"/>
              <w:rPr>
                <w:rFonts w:ascii="Arial" w:eastAsia="Arial" w:hAnsi="Arial" w:cs="Arial"/>
                <w:b/>
                <w:bCs/>
                <w:color w:val="7030A0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7030A0"/>
              </w:rPr>
              <w:t>Newsletter</w:t>
            </w:r>
          </w:p>
          <w:p w14:paraId="7C12F358" w14:textId="4783B010" w:rsidR="00241535" w:rsidRPr="00585F2A" w:rsidRDefault="00241535" w:rsidP="009D7269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6" w:type="pct"/>
            <w:shd w:val="clear" w:color="auto" w:fill="FDE9D9" w:themeFill="accent6" w:themeFillTint="33"/>
          </w:tcPr>
          <w:p w14:paraId="704C3612" w14:textId="414CBD4B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February </w:t>
            </w:r>
            <w:r w:rsidR="00747BD0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5</w:t>
            </w: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 </w:t>
            </w:r>
          </w:p>
          <w:p w14:paraId="60BDD090" w14:textId="386C5EA4" w:rsidR="00BE31CF" w:rsidRPr="00A9672E" w:rsidRDefault="00BE31CF" w:rsidP="0021180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650" w:type="pct"/>
            <w:shd w:val="clear" w:color="auto" w:fill="DBE5F1" w:themeFill="accent1" w:themeFillTint="33"/>
          </w:tcPr>
          <w:p w14:paraId="7A9A6F9D" w14:textId="353A0629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February </w:t>
            </w:r>
            <w:r w:rsidR="00747BD0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6/7</w:t>
            </w:r>
          </w:p>
          <w:p w14:paraId="7E715BBB" w14:textId="77777777" w:rsidR="00556443" w:rsidRDefault="00556443" w:rsidP="00211808">
            <w:pPr>
              <w:rPr>
                <w:rFonts w:ascii="Arial" w:hAnsi="Arial" w:cs="Arial"/>
                <w:i/>
                <w:sz w:val="16"/>
                <w:szCs w:val="16"/>
              </w:rPr>
            </w:pPr>
          </w:p>
          <w:p w14:paraId="0D7648ED" w14:textId="1F866930" w:rsidR="00DA3DD2" w:rsidRPr="00585F2A" w:rsidRDefault="00DA3DD2" w:rsidP="00211808">
            <w:pPr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C24761" w:rsidRPr="00276754" w14:paraId="7533B019" w14:textId="77777777" w:rsidTr="747BA4E9">
        <w:trPr>
          <w:trHeight w:val="1056"/>
        </w:trPr>
        <w:tc>
          <w:tcPr>
            <w:tcW w:w="759" w:type="pct"/>
            <w:shd w:val="clear" w:color="auto" w:fill="DDD9C3" w:themeFill="background2" w:themeFillShade="E6"/>
          </w:tcPr>
          <w:p w14:paraId="6D40CE42" w14:textId="26E11438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Week </w:t>
            </w:r>
            <w:r w:rsidR="00511145">
              <w:rPr>
                <w:rFonts w:ascii="Arial" w:eastAsia="Arial" w:hAnsi="Arial" w:cs="Arial"/>
                <w:b/>
                <w:bCs/>
                <w:sz w:val="16"/>
                <w:szCs w:val="16"/>
              </w:rPr>
              <w:t>2</w:t>
            </w:r>
          </w:p>
          <w:p w14:paraId="1DA8FE28" w14:textId="77777777" w:rsidR="00E8791D" w:rsidRPr="00585F2A" w:rsidRDefault="00E8791D" w:rsidP="0021180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1527488D" w14:textId="3604075A" w:rsidR="00E8791D" w:rsidRPr="00585F2A" w:rsidRDefault="00E8791D" w:rsidP="00530B7C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752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5D2E36E2" w14:textId="31F77E7B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ruary 8</w:t>
            </w:r>
          </w:p>
          <w:p w14:paraId="1B964218" w14:textId="77777777" w:rsidR="00FF2309" w:rsidRDefault="00493922" w:rsidP="009D6567">
            <w:pPr>
              <w:rPr>
                <w:rFonts w:ascii="Arial" w:hAnsi="Arial" w:cs="Arial"/>
                <w:sz w:val="16"/>
                <w:szCs w:val="16"/>
              </w:rPr>
            </w:pPr>
            <w:r w:rsidRPr="73BE1039">
              <w:rPr>
                <w:rFonts w:ascii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FIRST DAY PRE KINDY</w:t>
            </w:r>
            <w:r w:rsidRPr="73BE1039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6ECBDF9D" w14:textId="64DC5E02" w:rsidR="00D570B1" w:rsidRPr="00133185" w:rsidRDefault="2FE6673C" w:rsidP="73BE1039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747BA4E9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Beginning of Year Mass</w:t>
            </w:r>
            <w:r w:rsidR="4A0137F6" w:rsidRPr="747BA4E9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 @9am</w:t>
            </w: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155D2191" w14:textId="519551E5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747BA4E9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ruary 9</w:t>
            </w:r>
          </w:p>
          <w:p w14:paraId="0D361F31" w14:textId="700BD9A2" w:rsidR="00F238C7" w:rsidRPr="00585F2A" w:rsidRDefault="5BC8150A" w:rsidP="747BA4E9">
            <w:r w:rsidRPr="747BA4E9">
              <w:rPr>
                <w:rFonts w:ascii="Arial" w:hAnsi="Arial" w:cs="Arial"/>
                <w:b/>
                <w:bCs/>
                <w:sz w:val="16"/>
                <w:szCs w:val="16"/>
              </w:rPr>
              <w:t>Staff Meeting</w:t>
            </w:r>
          </w:p>
        </w:tc>
        <w:tc>
          <w:tcPr>
            <w:tcW w:w="729" w:type="pct"/>
            <w:shd w:val="clear" w:color="auto" w:fill="FDE9D9" w:themeFill="accent6" w:themeFillTint="33"/>
          </w:tcPr>
          <w:p w14:paraId="67B0CAAA" w14:textId="733EE81E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February </w:t>
            </w:r>
            <w:r w:rsidR="00747BD0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10</w:t>
            </w:r>
          </w:p>
          <w:p w14:paraId="31E89461" w14:textId="3A15230C" w:rsidR="00172272" w:rsidRPr="00585F2A" w:rsidRDefault="00172272" w:rsidP="0021180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68" w:type="pct"/>
            <w:shd w:val="clear" w:color="auto" w:fill="FDE9D9" w:themeFill="accent6" w:themeFillTint="33"/>
          </w:tcPr>
          <w:p w14:paraId="7B4DA5B8" w14:textId="20B9E5D4" w:rsidR="00216F77" w:rsidRDefault="00747BD0" w:rsidP="009D7269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ruary 11</w:t>
            </w:r>
          </w:p>
          <w:p w14:paraId="39ED2E8F" w14:textId="77777777" w:rsidR="004E5CE7" w:rsidRDefault="004E5CE7" w:rsidP="009D7269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</w:p>
          <w:p w14:paraId="76F24738" w14:textId="57EE5B53" w:rsidR="004E5CE7" w:rsidRPr="00585F2A" w:rsidRDefault="004E5CE7" w:rsidP="009D7269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676" w:type="pct"/>
            <w:shd w:val="clear" w:color="auto" w:fill="FDE9D9" w:themeFill="accent6" w:themeFillTint="33"/>
          </w:tcPr>
          <w:p w14:paraId="2DF7E520" w14:textId="5EE95AC6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February </w:t>
            </w:r>
            <w:r w:rsidR="009D7269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1</w:t>
            </w:r>
            <w:r w:rsidR="00747BD0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2</w:t>
            </w:r>
          </w:p>
          <w:p w14:paraId="5F280824" w14:textId="77777777" w:rsidR="00A9672E" w:rsidRPr="00585F2A" w:rsidRDefault="00A9672E" w:rsidP="00A9672E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1F35B9E8" w14:textId="569F99F1" w:rsidR="00073E03" w:rsidRPr="00345C23" w:rsidRDefault="00073E03" w:rsidP="00747BD0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</w:p>
        </w:tc>
        <w:tc>
          <w:tcPr>
            <w:tcW w:w="650" w:type="pct"/>
            <w:shd w:val="clear" w:color="auto" w:fill="DBE5F1" w:themeFill="accent1" w:themeFillTint="33"/>
          </w:tcPr>
          <w:p w14:paraId="4ED2070B" w14:textId="477386B7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February </w:t>
            </w:r>
            <w:r w:rsidR="009D7269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1</w:t>
            </w:r>
            <w:r w:rsidR="00747BD0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3/14</w:t>
            </w:r>
          </w:p>
          <w:p w14:paraId="1C602483" w14:textId="77777777" w:rsidR="00963A4D" w:rsidRPr="00585F2A" w:rsidRDefault="00963A4D" w:rsidP="0021180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5D02BA81" w14:textId="6AC1F0F3" w:rsidR="00556443" w:rsidRPr="00585F2A" w:rsidRDefault="00556443" w:rsidP="094D5F15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C24761" w:rsidRPr="003A792E" w14:paraId="4957B246" w14:textId="77777777" w:rsidTr="747BA4E9">
        <w:trPr>
          <w:trHeight w:val="973"/>
        </w:trPr>
        <w:tc>
          <w:tcPr>
            <w:tcW w:w="759" w:type="pct"/>
            <w:shd w:val="clear" w:color="auto" w:fill="DDD9C3" w:themeFill="background2" w:themeFillShade="E6"/>
          </w:tcPr>
          <w:p w14:paraId="5009A6DF" w14:textId="581B580F" w:rsidR="00E8791D" w:rsidRDefault="094D5F15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Week </w:t>
            </w:r>
            <w:r w:rsidR="00511145">
              <w:rPr>
                <w:rFonts w:ascii="Arial" w:eastAsia="Arial" w:hAnsi="Arial" w:cs="Arial"/>
                <w:b/>
                <w:bCs/>
                <w:sz w:val="16"/>
                <w:szCs w:val="16"/>
              </w:rPr>
              <w:t>3</w:t>
            </w:r>
          </w:p>
          <w:p w14:paraId="2C0E28BE" w14:textId="363DDB76" w:rsidR="00890030" w:rsidRDefault="00890030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</w:p>
          <w:p w14:paraId="6AE2C935" w14:textId="1DF709A7" w:rsidR="002C1757" w:rsidRPr="00585F2A" w:rsidRDefault="002C1757" w:rsidP="00530B7C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52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45FE45EF" w14:textId="784BCE5D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ruary 15</w:t>
            </w:r>
          </w:p>
          <w:p w14:paraId="6F840167" w14:textId="77777777" w:rsidR="00356CC7" w:rsidRPr="00585F2A" w:rsidRDefault="00356CC7" w:rsidP="00356CC7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1251EA81" w14:textId="293A1087" w:rsidR="003D1AB8" w:rsidRPr="00345C23" w:rsidRDefault="003D1AB8" w:rsidP="001311FA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24429627" w14:textId="66D50690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747BA4E9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ruary 16</w:t>
            </w:r>
          </w:p>
          <w:p w14:paraId="1338A78C" w14:textId="4C48AF93" w:rsidR="00D945B7" w:rsidRPr="00581203" w:rsidRDefault="00D945B7" w:rsidP="747BA4E9">
            <w:pPr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729" w:type="pct"/>
            <w:shd w:val="clear" w:color="auto" w:fill="FDE9D9" w:themeFill="accent6" w:themeFillTint="33"/>
          </w:tcPr>
          <w:p w14:paraId="6828F5B3" w14:textId="54170768" w:rsidR="00E8791D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ruary 17</w:t>
            </w:r>
          </w:p>
          <w:p w14:paraId="3DBE9F95" w14:textId="50A7FFF5" w:rsidR="000C2D0F" w:rsidRPr="00585F2A" w:rsidRDefault="04201439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747BA4E9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Ash Wednesday</w:t>
            </w:r>
          </w:p>
          <w:p w14:paraId="7A7D0109" w14:textId="51C0DAB1" w:rsidR="005039F7" w:rsidRPr="000C2D0F" w:rsidRDefault="66C159F6" w:rsidP="3DEE2CA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747BA4E9">
              <w:rPr>
                <w:rFonts w:ascii="Arial" w:hAnsi="Arial" w:cs="Arial"/>
                <w:b/>
                <w:bCs/>
                <w:sz w:val="16"/>
                <w:szCs w:val="16"/>
              </w:rPr>
              <w:t>Mass @2.00pm</w:t>
            </w:r>
          </w:p>
        </w:tc>
        <w:tc>
          <w:tcPr>
            <w:tcW w:w="768" w:type="pct"/>
            <w:shd w:val="clear" w:color="auto" w:fill="FDE9D9" w:themeFill="accent6" w:themeFillTint="33"/>
          </w:tcPr>
          <w:p w14:paraId="0C9127C2" w14:textId="7BBD3CFD" w:rsidR="00D035A1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ruary 18</w:t>
            </w:r>
          </w:p>
          <w:p w14:paraId="788C27F5" w14:textId="648DD8C4" w:rsidR="00F12A0A" w:rsidRPr="00585F2A" w:rsidRDefault="67379FE2" w:rsidP="003B2AB4">
            <w:pPr>
              <w:rPr>
                <w:rFonts w:ascii="Arial" w:hAnsi="Arial" w:cs="Arial"/>
                <w:sz w:val="16"/>
                <w:szCs w:val="16"/>
              </w:rPr>
            </w:pPr>
            <w:r w:rsidRPr="73BE1039">
              <w:rPr>
                <w:rFonts w:ascii="Arial" w:hAnsi="Arial" w:cs="Arial"/>
                <w:sz w:val="16"/>
                <w:szCs w:val="16"/>
              </w:rPr>
              <w:t>Board Meeting</w:t>
            </w:r>
            <w:r w:rsidR="0723D583" w:rsidRPr="73BE1039">
              <w:rPr>
                <w:rFonts w:ascii="Arial" w:hAnsi="Arial" w:cs="Arial"/>
                <w:sz w:val="16"/>
                <w:szCs w:val="16"/>
              </w:rPr>
              <w:t xml:space="preserve"> 6pm</w:t>
            </w:r>
          </w:p>
        </w:tc>
        <w:tc>
          <w:tcPr>
            <w:tcW w:w="676" w:type="pct"/>
            <w:shd w:val="clear" w:color="auto" w:fill="FDE9D9" w:themeFill="accent6" w:themeFillTint="33"/>
          </w:tcPr>
          <w:p w14:paraId="67F01D6B" w14:textId="747ECB72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ruary 19</w:t>
            </w:r>
          </w:p>
          <w:p w14:paraId="1DCD2B0A" w14:textId="77777777" w:rsidR="00A9672E" w:rsidRPr="00585F2A" w:rsidRDefault="00A9672E" w:rsidP="00A9672E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252B55DA" w14:textId="43E1A677" w:rsidR="007643D0" w:rsidRPr="00585F2A" w:rsidRDefault="0034657E" w:rsidP="006C6305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erit Assembly 3pm</w:t>
            </w:r>
          </w:p>
        </w:tc>
        <w:tc>
          <w:tcPr>
            <w:tcW w:w="650" w:type="pct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3CAF6C1C" w14:textId="02BCE027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ruary 20/21</w:t>
            </w:r>
          </w:p>
          <w:p w14:paraId="4A2A5EF7" w14:textId="77777777" w:rsidR="00C32B12" w:rsidRPr="00585F2A" w:rsidRDefault="00C32B12" w:rsidP="0021180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07D8A311" w14:textId="481936D7" w:rsidR="00556443" w:rsidRPr="00585F2A" w:rsidRDefault="00556443" w:rsidP="003D4D5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24761" w:rsidRPr="00276754" w14:paraId="6D1C8260" w14:textId="77777777" w:rsidTr="747BA4E9">
        <w:trPr>
          <w:trHeight w:val="837"/>
        </w:trPr>
        <w:tc>
          <w:tcPr>
            <w:tcW w:w="759" w:type="pct"/>
            <w:shd w:val="clear" w:color="auto" w:fill="DDD9C3" w:themeFill="background2" w:themeFillShade="E6"/>
          </w:tcPr>
          <w:p w14:paraId="358248B3" w14:textId="1D633BA4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Week </w:t>
            </w:r>
            <w:r w:rsidR="00511145">
              <w:rPr>
                <w:rFonts w:ascii="Arial" w:eastAsia="Arial" w:hAnsi="Arial" w:cs="Arial"/>
                <w:b/>
                <w:bCs/>
                <w:sz w:val="16"/>
                <w:szCs w:val="16"/>
              </w:rPr>
              <w:t>4</w:t>
            </w:r>
          </w:p>
          <w:p w14:paraId="3E782F8A" w14:textId="77777777" w:rsidR="002C1757" w:rsidRPr="00585F2A" w:rsidRDefault="002C1757" w:rsidP="00747BD0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52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4E0B145A" w14:textId="11124F85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ruary 22</w:t>
            </w:r>
          </w:p>
          <w:p w14:paraId="1BEC1E92" w14:textId="3D3B350D" w:rsidR="004625EE" w:rsidRDefault="004625EE" w:rsidP="004625EE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0148D9A5" w14:textId="6F12A66E" w:rsidR="001A6843" w:rsidRPr="00931FB2" w:rsidRDefault="0E5B183E" w:rsidP="009D7269">
            <w:pPr>
              <w:rPr>
                <w:rFonts w:ascii="Arial" w:eastAsia="Arial" w:hAnsi="Arial" w:cs="Arial"/>
                <w:i/>
                <w:color w:val="auto"/>
                <w:sz w:val="16"/>
                <w:szCs w:val="16"/>
              </w:rPr>
            </w:pPr>
            <w:r w:rsidRPr="5D2D2784">
              <w:rPr>
                <w:rFonts w:ascii="Arial" w:eastAsia="Arial" w:hAnsi="Arial" w:cs="Arial"/>
                <w:i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666" w:type="pct"/>
            <w:shd w:val="clear" w:color="auto" w:fill="FDE9D9" w:themeFill="accent6" w:themeFillTint="33"/>
          </w:tcPr>
          <w:p w14:paraId="38248E0B" w14:textId="07E8B848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747BA4E9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ruary 23</w:t>
            </w:r>
          </w:p>
          <w:p w14:paraId="13D6849C" w14:textId="71A0A2D4" w:rsidR="00D83D24" w:rsidRPr="00585F2A" w:rsidRDefault="00D83D24" w:rsidP="747BA4E9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729" w:type="pct"/>
            <w:shd w:val="clear" w:color="auto" w:fill="FDE9D9" w:themeFill="accent6" w:themeFillTint="33"/>
          </w:tcPr>
          <w:p w14:paraId="3970E458" w14:textId="15EEE319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ruary 24</w:t>
            </w:r>
          </w:p>
          <w:p w14:paraId="3D1842FE" w14:textId="69C89DAD" w:rsidR="00D570B1" w:rsidRPr="007D1F06" w:rsidRDefault="57AF87E4" w:rsidP="747BA4E9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</w:pPr>
            <w:r w:rsidRPr="747BA4E9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Staff Meeting</w:t>
            </w:r>
          </w:p>
        </w:tc>
        <w:tc>
          <w:tcPr>
            <w:tcW w:w="768" w:type="pct"/>
            <w:shd w:val="clear" w:color="auto" w:fill="FDE9D9" w:themeFill="accent6" w:themeFillTint="33"/>
          </w:tcPr>
          <w:p w14:paraId="4EA42CCB" w14:textId="0FC37447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ruary 25</w:t>
            </w:r>
          </w:p>
          <w:p w14:paraId="5E4D8CA8" w14:textId="7ECA6733" w:rsidR="00511145" w:rsidRPr="00585F2A" w:rsidRDefault="00511145" w:rsidP="00747BD0">
            <w:pPr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676" w:type="pct"/>
            <w:shd w:val="clear" w:color="auto" w:fill="FDE9D9" w:themeFill="accent6" w:themeFillTint="33"/>
          </w:tcPr>
          <w:p w14:paraId="16CCDCE0" w14:textId="0F1A918D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ruary 26</w:t>
            </w:r>
          </w:p>
          <w:p w14:paraId="44E09B0A" w14:textId="4FA35A7E" w:rsidR="00E030C2" w:rsidRPr="00F57A0E" w:rsidRDefault="00A9672E" w:rsidP="00717ABD">
            <w:pPr>
              <w:rPr>
                <w:rFonts w:ascii="Arial" w:hAnsi="Arial" w:cs="Arial"/>
                <w:b/>
                <w:color w:val="548DD4" w:themeColor="text2" w:themeTint="99"/>
                <w:sz w:val="14"/>
                <w:szCs w:val="14"/>
              </w:rPr>
            </w:pPr>
            <w:r w:rsidRPr="5F463677">
              <w:rPr>
                <w:rFonts w:ascii="Arial" w:hAnsi="Arial" w:cs="Arial"/>
                <w:b/>
                <w:color w:val="1F487C"/>
                <w:sz w:val="14"/>
                <w:szCs w:val="14"/>
              </w:rPr>
              <w:t>PRE KINDY</w:t>
            </w:r>
          </w:p>
          <w:p w14:paraId="3CFDDB96" w14:textId="1BC928CC" w:rsidR="00F41BCD" w:rsidRPr="00E030C2" w:rsidRDefault="00152F11" w:rsidP="00717ABD">
            <w:pPr>
              <w:rPr>
                <w:rFonts w:ascii="Arial" w:eastAsia="Arial" w:hAnsi="Arial" w:cs="Arial"/>
                <w:color w:val="FF0000"/>
                <w:sz w:val="16"/>
                <w:szCs w:val="16"/>
              </w:rPr>
            </w:pPr>
            <w:r w:rsidRPr="747BA4E9">
              <w:rPr>
                <w:rFonts w:ascii="Arial" w:eastAsia="Arial" w:hAnsi="Arial" w:cs="Arial"/>
                <w:b/>
                <w:bCs/>
                <w:color w:val="FF0000"/>
                <w:sz w:val="16"/>
                <w:szCs w:val="16"/>
              </w:rPr>
              <w:t xml:space="preserve">YSSSA </w:t>
            </w:r>
            <w:r w:rsidR="00B47A13" w:rsidRPr="747BA4E9">
              <w:rPr>
                <w:rFonts w:ascii="Arial" w:eastAsia="Arial" w:hAnsi="Arial" w:cs="Arial"/>
                <w:b/>
                <w:bCs/>
                <w:color w:val="FF0000"/>
                <w:sz w:val="16"/>
                <w:szCs w:val="16"/>
              </w:rPr>
              <w:t xml:space="preserve">Swimming Carnival </w:t>
            </w:r>
            <w:r w:rsidR="0D514BA0" w:rsidRPr="747BA4E9">
              <w:rPr>
                <w:rFonts w:ascii="Arial" w:eastAsia="Arial" w:hAnsi="Arial" w:cs="Arial"/>
                <w:b/>
                <w:bCs/>
                <w:color w:val="FF0000"/>
                <w:sz w:val="16"/>
                <w:szCs w:val="16"/>
              </w:rPr>
              <w:t>TBA</w:t>
            </w:r>
          </w:p>
        </w:tc>
        <w:tc>
          <w:tcPr>
            <w:tcW w:w="650" w:type="pct"/>
            <w:shd w:val="clear" w:color="auto" w:fill="DBE5F1" w:themeFill="accent1" w:themeFillTint="33"/>
          </w:tcPr>
          <w:p w14:paraId="5FB2DCCB" w14:textId="5E7CCA12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Feb 27/28</w:t>
            </w:r>
          </w:p>
          <w:p w14:paraId="66D7A95D" w14:textId="77777777" w:rsidR="00556443" w:rsidRPr="00585F2A" w:rsidRDefault="00556443" w:rsidP="0021180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2DF8A528" w14:textId="2A8B7BFF" w:rsidR="00556443" w:rsidRPr="00585F2A" w:rsidRDefault="094D5F15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Clean Up Australia Day</w:t>
            </w:r>
          </w:p>
          <w:p w14:paraId="7C75462E" w14:textId="77777777" w:rsidR="00556443" w:rsidRPr="00585F2A" w:rsidRDefault="00556443" w:rsidP="0021180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2251970A" w14:textId="77777777" w:rsidR="00556443" w:rsidRPr="00585F2A" w:rsidRDefault="00556443" w:rsidP="00211808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24761" w:rsidRPr="00455A3D" w14:paraId="3E2F5899" w14:textId="77777777" w:rsidTr="747BA4E9">
        <w:trPr>
          <w:trHeight w:val="922"/>
        </w:trPr>
        <w:tc>
          <w:tcPr>
            <w:tcW w:w="759" w:type="pct"/>
            <w:shd w:val="clear" w:color="auto" w:fill="DDD9C3" w:themeFill="background2" w:themeFillShade="E6"/>
          </w:tcPr>
          <w:p w14:paraId="37459C7C" w14:textId="619A5692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Week </w:t>
            </w:r>
            <w:r w:rsidR="00511145">
              <w:rPr>
                <w:rFonts w:ascii="Arial" w:eastAsia="Arial" w:hAnsi="Arial" w:cs="Arial"/>
                <w:b/>
                <w:bCs/>
                <w:sz w:val="16"/>
                <w:szCs w:val="16"/>
              </w:rPr>
              <w:t>5</w:t>
            </w:r>
          </w:p>
          <w:p w14:paraId="43E017B0" w14:textId="72E0FEDC" w:rsidR="00E8791D" w:rsidRPr="00585F2A" w:rsidRDefault="009D7269" w:rsidP="00211808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FF0000"/>
                <w:sz w:val="16"/>
                <w:szCs w:val="16"/>
              </w:rPr>
              <w:t>MARCH</w:t>
            </w:r>
          </w:p>
          <w:p w14:paraId="70372EAE" w14:textId="77777777" w:rsidR="00C37F4B" w:rsidRDefault="00C37F4B" w:rsidP="0021180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37D764A7" w14:textId="221E8754" w:rsidR="004824E3" w:rsidRPr="00585F2A" w:rsidRDefault="004824E3" w:rsidP="004824E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52" w:type="pct"/>
            <w:shd w:val="clear" w:color="auto" w:fill="0070C0"/>
          </w:tcPr>
          <w:p w14:paraId="0CA8462A" w14:textId="500074C0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1</w:t>
            </w:r>
          </w:p>
          <w:p w14:paraId="05DF47E8" w14:textId="77777777" w:rsidR="007F241F" w:rsidRPr="00585F2A" w:rsidRDefault="007F241F" w:rsidP="0021180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5D12F238" w14:textId="77777777" w:rsidR="007F241F" w:rsidRPr="00585F2A" w:rsidRDefault="094D5F15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sz w:val="16"/>
                <w:szCs w:val="16"/>
              </w:rPr>
              <w:t>LABOUR DAY PUBLIC HOLIDAY</w:t>
            </w:r>
          </w:p>
        </w:tc>
        <w:tc>
          <w:tcPr>
            <w:tcW w:w="666" w:type="pct"/>
            <w:shd w:val="clear" w:color="auto" w:fill="FFFF00"/>
          </w:tcPr>
          <w:p w14:paraId="7DC646D4" w14:textId="32D846DA" w:rsidR="00E8791D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2</w:t>
            </w:r>
          </w:p>
          <w:p w14:paraId="29E4DA35" w14:textId="667631EB" w:rsidR="00511145" w:rsidRPr="00585F2A" w:rsidRDefault="00511145" w:rsidP="003D4D5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9" w:type="pct"/>
            <w:shd w:val="clear" w:color="auto" w:fill="FDE9D9" w:themeFill="accent6" w:themeFillTint="33"/>
          </w:tcPr>
          <w:p w14:paraId="53D9BAF6" w14:textId="75B211FD" w:rsidR="00E8791D" w:rsidRPr="00585F2A" w:rsidRDefault="00E8791D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March </w:t>
            </w:r>
            <w:r w:rsidR="00747BD0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  <w:shd w:val="clear" w:color="auto" w:fill="FDE9D9" w:themeFill="accent6" w:themeFillTint="33"/>
              </w:rPr>
              <w:t>3</w:t>
            </w:r>
          </w:p>
          <w:p w14:paraId="3F0EF89B" w14:textId="77777777" w:rsidR="00036C72" w:rsidRDefault="00036C72" w:rsidP="00211808">
            <w:pPr>
              <w:rPr>
                <w:rFonts w:ascii="Arial" w:hAnsi="Arial" w:cs="Arial"/>
                <w:sz w:val="16"/>
                <w:szCs w:val="16"/>
              </w:rPr>
            </w:pPr>
          </w:p>
          <w:p w14:paraId="70C7267B" w14:textId="7B6DD19A" w:rsidR="00B83859" w:rsidRPr="00585F2A" w:rsidRDefault="00B83859" w:rsidP="00747BD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8" w:type="pct"/>
            <w:shd w:val="clear" w:color="auto" w:fill="FDE9D9" w:themeFill="accent6" w:themeFillTint="33"/>
          </w:tcPr>
          <w:p w14:paraId="11EFCDE7" w14:textId="68718451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4</w:t>
            </w:r>
          </w:p>
          <w:p w14:paraId="149205C0" w14:textId="57FED2E7" w:rsidR="00D035A1" w:rsidRPr="00585F2A" w:rsidRDefault="00D035A1" w:rsidP="00A94720">
            <w:pPr>
              <w:pStyle w:val="BalloonText"/>
              <w:rPr>
                <w:rFonts w:ascii="Arial" w:hAnsi="Arial" w:cs="Arial"/>
              </w:rPr>
            </w:pPr>
          </w:p>
        </w:tc>
        <w:tc>
          <w:tcPr>
            <w:tcW w:w="676" w:type="pct"/>
            <w:shd w:val="clear" w:color="auto" w:fill="FDE9D9" w:themeFill="accent6" w:themeFillTint="33"/>
          </w:tcPr>
          <w:p w14:paraId="410C1CB1" w14:textId="09B008D9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5</w:t>
            </w:r>
          </w:p>
          <w:p w14:paraId="73A7EEC9" w14:textId="77777777" w:rsidR="00A9672E" w:rsidRPr="00585F2A" w:rsidRDefault="00A9672E" w:rsidP="00A9672E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189141CA" w14:textId="53C974B3" w:rsidR="00134874" w:rsidRPr="00585F2A" w:rsidRDefault="00134874" w:rsidP="12523CD0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</w:p>
        </w:tc>
        <w:tc>
          <w:tcPr>
            <w:tcW w:w="650" w:type="pct"/>
            <w:shd w:val="clear" w:color="auto" w:fill="DBE5F1" w:themeFill="accent1" w:themeFillTint="33"/>
          </w:tcPr>
          <w:p w14:paraId="507D2855" w14:textId="6EBF83CB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6/7</w:t>
            </w:r>
          </w:p>
          <w:p w14:paraId="2C20D79A" w14:textId="77777777" w:rsidR="00556443" w:rsidRPr="00585F2A" w:rsidRDefault="00556443" w:rsidP="0021180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25E28F3C" w14:textId="77777777" w:rsidR="00556443" w:rsidRPr="00585F2A" w:rsidRDefault="00556443" w:rsidP="0021180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3C8460BD" w14:textId="77777777" w:rsidR="00556443" w:rsidRPr="00585F2A" w:rsidRDefault="00556443" w:rsidP="00211808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24761" w:rsidRPr="003A792E" w14:paraId="4ADAC77A" w14:textId="77777777" w:rsidTr="747BA4E9">
        <w:trPr>
          <w:trHeight w:val="1118"/>
        </w:trPr>
        <w:tc>
          <w:tcPr>
            <w:tcW w:w="759" w:type="pct"/>
            <w:shd w:val="clear" w:color="auto" w:fill="DDD9C3" w:themeFill="background2" w:themeFillShade="E6"/>
          </w:tcPr>
          <w:p w14:paraId="0D69A595" w14:textId="648BFB9B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Week </w:t>
            </w:r>
            <w:r w:rsidR="00511145">
              <w:rPr>
                <w:rFonts w:ascii="Arial" w:eastAsia="Arial" w:hAnsi="Arial" w:cs="Arial"/>
                <w:b/>
                <w:bCs/>
                <w:sz w:val="16"/>
                <w:szCs w:val="16"/>
              </w:rPr>
              <w:t>6</w:t>
            </w:r>
          </w:p>
          <w:p w14:paraId="4EAA9F55" w14:textId="77777777" w:rsidR="00E8791D" w:rsidRPr="00585F2A" w:rsidRDefault="00E8791D" w:rsidP="0021180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C63FBE3" w14:textId="071A96F9" w:rsidR="002C1757" w:rsidRPr="00585F2A" w:rsidRDefault="002C1757" w:rsidP="004824E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52" w:type="pct"/>
            <w:shd w:val="clear" w:color="auto" w:fill="FDE9D9" w:themeFill="accent6" w:themeFillTint="33"/>
          </w:tcPr>
          <w:p w14:paraId="0732E236" w14:textId="5A43518B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8</w:t>
            </w:r>
          </w:p>
          <w:p w14:paraId="0CEEF3E1" w14:textId="77777777" w:rsidR="00F4104F" w:rsidRDefault="094D5F15" w:rsidP="094D5F15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24278A9A" w14:textId="77777777" w:rsidR="00225A27" w:rsidRDefault="00225A27" w:rsidP="004E59A9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</w:p>
          <w:p w14:paraId="16C577DE" w14:textId="373A9488" w:rsidR="00225A27" w:rsidRPr="003B2AB4" w:rsidRDefault="00225A27" w:rsidP="004E59A9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</w:p>
        </w:tc>
        <w:tc>
          <w:tcPr>
            <w:tcW w:w="666" w:type="pct"/>
            <w:shd w:val="clear" w:color="auto" w:fill="FDE9D9" w:themeFill="accent6" w:themeFillTint="33"/>
          </w:tcPr>
          <w:p w14:paraId="76CE793E" w14:textId="2AE4F130" w:rsidR="002D7EC0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747BA4E9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9</w:t>
            </w:r>
          </w:p>
          <w:p w14:paraId="33919C70" w14:textId="427E6363" w:rsidR="00225A27" w:rsidRPr="00BA34A4" w:rsidRDefault="28E3DC8F" w:rsidP="747BA4E9">
            <w:pPr>
              <w:rPr>
                <w:rFonts w:ascii="Arial" w:hAnsi="Arial" w:cs="Arial"/>
                <w:b/>
                <w:bCs/>
                <w:color w:val="004C22"/>
                <w:sz w:val="16"/>
                <w:szCs w:val="16"/>
              </w:rPr>
            </w:pPr>
            <w:r w:rsidRPr="747BA4E9">
              <w:rPr>
                <w:rFonts w:ascii="Arial" w:hAnsi="Arial" w:cs="Arial"/>
                <w:b/>
                <w:bCs/>
                <w:color w:val="004C22"/>
                <w:sz w:val="16"/>
                <w:szCs w:val="16"/>
              </w:rPr>
              <w:t xml:space="preserve"> </w:t>
            </w:r>
          </w:p>
        </w:tc>
        <w:tc>
          <w:tcPr>
            <w:tcW w:w="729" w:type="pct"/>
            <w:shd w:val="clear" w:color="auto" w:fill="FDE9D9" w:themeFill="accent6" w:themeFillTint="33"/>
          </w:tcPr>
          <w:p w14:paraId="600550C5" w14:textId="3793122F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10</w:t>
            </w:r>
          </w:p>
          <w:p w14:paraId="3EE2DE65" w14:textId="6B723979" w:rsidR="00D32B11" w:rsidRPr="00DD32B1" w:rsidRDefault="00D32B11" w:rsidP="004E59A9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68" w:type="pct"/>
            <w:shd w:val="clear" w:color="auto" w:fill="FDE9D9" w:themeFill="accent6" w:themeFillTint="33"/>
          </w:tcPr>
          <w:p w14:paraId="093F4F66" w14:textId="556D1C72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11</w:t>
            </w:r>
          </w:p>
          <w:p w14:paraId="42F321E9" w14:textId="1813C52E" w:rsidR="00073E03" w:rsidRPr="00E02E7C" w:rsidRDefault="00073E03" w:rsidP="004E59A9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6" w:type="pct"/>
            <w:shd w:val="clear" w:color="auto" w:fill="FDE9D9" w:themeFill="accent6" w:themeFillTint="33"/>
          </w:tcPr>
          <w:p w14:paraId="376E7C6D" w14:textId="11196A16" w:rsidR="00FE305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12</w:t>
            </w:r>
          </w:p>
          <w:p w14:paraId="0C809B5F" w14:textId="77777777" w:rsidR="00A9672E" w:rsidRPr="00585F2A" w:rsidRDefault="00A9672E" w:rsidP="00A9672E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3F4D44C0" w14:textId="55D85B2D" w:rsidR="0083084D" w:rsidRDefault="094D5F15" w:rsidP="00756D20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erit Assembly</w:t>
            </w:r>
            <w:r w:rsidR="009D7269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 3pm</w:t>
            </w: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 </w:t>
            </w:r>
          </w:p>
          <w:p w14:paraId="4DC30EE4" w14:textId="498030AE" w:rsidR="00375E82" w:rsidRPr="0083084D" w:rsidRDefault="00375E82" w:rsidP="00756D20">
            <w:pPr>
              <w:rPr>
                <w:rFonts w:ascii="Arial" w:eastAsia="Arial" w:hAnsi="Arial" w:cs="Arial"/>
                <w:bCs/>
                <w:color w:val="auto"/>
                <w:sz w:val="16"/>
                <w:szCs w:val="16"/>
              </w:rPr>
            </w:pPr>
          </w:p>
        </w:tc>
        <w:tc>
          <w:tcPr>
            <w:tcW w:w="650" w:type="pct"/>
            <w:shd w:val="clear" w:color="auto" w:fill="DBE5F1" w:themeFill="accent1" w:themeFillTint="33"/>
          </w:tcPr>
          <w:p w14:paraId="36D341B5" w14:textId="30FA64DA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13/14</w:t>
            </w:r>
          </w:p>
          <w:p w14:paraId="3B69297D" w14:textId="45C4B9C4" w:rsidR="00DA3DD2" w:rsidRPr="003B2AB4" w:rsidRDefault="3C5A3298" w:rsidP="009D7269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r w:rsidRPr="5F463677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Commitment Mass</w:t>
            </w:r>
          </w:p>
        </w:tc>
      </w:tr>
      <w:tr w:rsidR="00C24761" w:rsidRPr="003A792E" w14:paraId="53C38BF2" w14:textId="77777777" w:rsidTr="747BA4E9">
        <w:trPr>
          <w:trHeight w:val="967"/>
        </w:trPr>
        <w:tc>
          <w:tcPr>
            <w:tcW w:w="759" w:type="pct"/>
            <w:shd w:val="clear" w:color="auto" w:fill="DDD9C3" w:themeFill="background2" w:themeFillShade="E6"/>
          </w:tcPr>
          <w:p w14:paraId="14475D6F" w14:textId="79959E41" w:rsidR="00E8791D" w:rsidRPr="00585F2A" w:rsidRDefault="094D5F15" w:rsidP="094D5F15">
            <w:pPr>
              <w:pStyle w:val="BalloonText"/>
              <w:rPr>
                <w:rFonts w:ascii="Arial" w:eastAsia="Arial" w:hAnsi="Arial" w:cs="Arial"/>
                <w:b/>
                <w:bCs/>
              </w:rPr>
            </w:pPr>
            <w:r w:rsidRPr="094D5F15">
              <w:rPr>
                <w:rFonts w:ascii="Arial" w:eastAsia="Arial" w:hAnsi="Arial" w:cs="Arial"/>
                <w:b/>
                <w:bCs/>
              </w:rPr>
              <w:t xml:space="preserve">Week </w:t>
            </w:r>
            <w:r w:rsidR="00511145">
              <w:rPr>
                <w:rFonts w:ascii="Arial" w:eastAsia="Arial" w:hAnsi="Arial" w:cs="Arial"/>
                <w:b/>
                <w:bCs/>
              </w:rPr>
              <w:t>7</w:t>
            </w:r>
          </w:p>
          <w:p w14:paraId="1EB45AB2" w14:textId="77777777" w:rsidR="00E8791D" w:rsidRPr="00585F2A" w:rsidRDefault="00E8791D" w:rsidP="00211808">
            <w:pPr>
              <w:pStyle w:val="BalloonText"/>
              <w:rPr>
                <w:rFonts w:ascii="Arial" w:hAnsi="Arial" w:cs="Arial"/>
                <w:b/>
              </w:rPr>
            </w:pPr>
          </w:p>
          <w:p w14:paraId="7362EF5A" w14:textId="6BE9E59D" w:rsidR="002C1757" w:rsidRPr="00585F2A" w:rsidRDefault="002C1757" w:rsidP="0049771A">
            <w:pPr>
              <w:pStyle w:val="BalloonText"/>
              <w:rPr>
                <w:rFonts w:ascii="Arial" w:hAnsi="Arial" w:cs="Arial"/>
                <w:b/>
              </w:rPr>
            </w:pPr>
          </w:p>
        </w:tc>
        <w:tc>
          <w:tcPr>
            <w:tcW w:w="752" w:type="pct"/>
            <w:shd w:val="clear" w:color="auto" w:fill="FDE9D9" w:themeFill="accent6" w:themeFillTint="33"/>
          </w:tcPr>
          <w:p w14:paraId="031EE83E" w14:textId="00D44C0B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15</w:t>
            </w:r>
          </w:p>
          <w:p w14:paraId="66C5B6ED" w14:textId="37A3BE78" w:rsidR="005549CD" w:rsidRDefault="094D5F15" w:rsidP="094D5F15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29C00FA6" w14:textId="77777777" w:rsidR="0019101E" w:rsidRDefault="0019101E" w:rsidP="009D7269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</w:p>
          <w:p w14:paraId="495AE72A" w14:textId="11F9596F" w:rsidR="000D495A" w:rsidRPr="00585F2A" w:rsidRDefault="000D495A" w:rsidP="009D7269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666" w:type="pct"/>
            <w:shd w:val="clear" w:color="auto" w:fill="FDE9D9" w:themeFill="accent6" w:themeFillTint="33"/>
          </w:tcPr>
          <w:p w14:paraId="12382ABE" w14:textId="285B5EEC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747BA4E9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16</w:t>
            </w:r>
          </w:p>
          <w:p w14:paraId="1FA9948C" w14:textId="01C19A34" w:rsidR="28D0D259" w:rsidRDefault="28D0D259" w:rsidP="747BA4E9"/>
          <w:p w14:paraId="54D17BBB" w14:textId="39A57AC6" w:rsidR="000D495A" w:rsidRPr="00945725" w:rsidRDefault="000D495A" w:rsidP="00A94720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29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415B8785" w14:textId="2D546845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17</w:t>
            </w:r>
          </w:p>
          <w:p w14:paraId="07C8B414" w14:textId="77777777" w:rsidR="00747BD0" w:rsidRPr="00747BD0" w:rsidRDefault="00747BD0" w:rsidP="00747BD0">
            <w:pPr>
              <w:rPr>
                <w:rFonts w:ascii="Arial" w:eastAsia="Arial" w:hAnsi="Arial" w:cs="Arial"/>
                <w:b/>
                <w:bCs/>
                <w:color w:val="FF0000"/>
                <w:sz w:val="16"/>
                <w:szCs w:val="16"/>
              </w:rPr>
            </w:pPr>
            <w:r w:rsidRPr="00747BD0">
              <w:rPr>
                <w:rFonts w:ascii="Arial" w:eastAsia="Arial" w:hAnsi="Arial" w:cs="Arial"/>
                <w:b/>
                <w:bCs/>
                <w:color w:val="FF0000"/>
                <w:sz w:val="16"/>
                <w:szCs w:val="16"/>
              </w:rPr>
              <w:t>St Patrick’s Day</w:t>
            </w:r>
            <w:r w:rsidRPr="00747BD0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</w:p>
          <w:p w14:paraId="1110965A" w14:textId="77777777" w:rsidR="00662619" w:rsidRDefault="00662619" w:rsidP="2B7B9774">
            <w:pP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</w:p>
          <w:p w14:paraId="5390E405" w14:textId="4D7FA9B6" w:rsidR="000D495A" w:rsidRPr="001F7247" w:rsidRDefault="000D495A" w:rsidP="2B7B9774">
            <w:pP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</w:p>
        </w:tc>
        <w:tc>
          <w:tcPr>
            <w:tcW w:w="768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3F7209EE" w14:textId="35BB01E7" w:rsidR="00D566EA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18</w:t>
            </w:r>
          </w:p>
          <w:p w14:paraId="03F6D189" w14:textId="77777777" w:rsidR="00511145" w:rsidRDefault="16AEA5B9" w:rsidP="73BE1039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r w:rsidRPr="73BE1039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Board Meeting</w:t>
            </w:r>
            <w:r w:rsidR="0DB2F786" w:rsidRPr="73BE1039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 xml:space="preserve"> 6pm</w:t>
            </w:r>
          </w:p>
          <w:p w14:paraId="0D63C74E" w14:textId="35FA0B3A" w:rsidR="000D495A" w:rsidRPr="00585F2A" w:rsidRDefault="000D495A" w:rsidP="73BE1039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</w:p>
        </w:tc>
        <w:tc>
          <w:tcPr>
            <w:tcW w:w="676" w:type="pct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0D7A8041" w14:textId="587069E6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19</w:t>
            </w:r>
          </w:p>
          <w:p w14:paraId="3CD532D9" w14:textId="77777777" w:rsidR="00A9672E" w:rsidRPr="00585F2A" w:rsidRDefault="00A9672E" w:rsidP="00A9672E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4945255B" w14:textId="5DAFA012" w:rsidR="009D6567" w:rsidRPr="00585F2A" w:rsidRDefault="00747BD0" w:rsidP="747BA4E9">
            <w:pPr>
              <w:rPr>
                <w:rFonts w:ascii="Arial" w:hAnsi="Arial" w:cs="Arial"/>
                <w:sz w:val="16"/>
                <w:szCs w:val="16"/>
              </w:rPr>
            </w:pPr>
            <w:r w:rsidRPr="747BA4E9">
              <w:rPr>
                <w:rFonts w:ascii="Arial" w:eastAsia="Arial" w:hAnsi="Arial" w:cs="Arial"/>
                <w:b/>
                <w:bCs/>
                <w:color w:val="FF0000"/>
                <w:sz w:val="16"/>
                <w:szCs w:val="16"/>
              </w:rPr>
              <w:t>St Joseph’s Day</w:t>
            </w:r>
          </w:p>
          <w:p w14:paraId="59AE6364" w14:textId="37AEDCAA" w:rsidR="009D6567" w:rsidRPr="00585F2A" w:rsidRDefault="2E830B29" w:rsidP="747BA4E9">
            <w:pPr>
              <w:rPr>
                <w:rFonts w:ascii="Arial" w:eastAsia="Arial" w:hAnsi="Arial" w:cs="Arial"/>
                <w:b/>
                <w:bCs/>
                <w:color w:val="FF0000"/>
                <w:sz w:val="16"/>
                <w:szCs w:val="16"/>
              </w:rPr>
            </w:pPr>
            <w:r w:rsidRPr="747BA4E9">
              <w:rPr>
                <w:rFonts w:ascii="Arial" w:eastAsia="Arial" w:hAnsi="Arial" w:cs="Arial"/>
                <w:b/>
                <w:bCs/>
                <w:color w:val="FF0000"/>
                <w:sz w:val="16"/>
                <w:szCs w:val="16"/>
              </w:rPr>
              <w:t>Mass @9am</w:t>
            </w:r>
          </w:p>
        </w:tc>
        <w:tc>
          <w:tcPr>
            <w:tcW w:w="650" w:type="pct"/>
            <w:shd w:val="clear" w:color="auto" w:fill="DBE5F1" w:themeFill="accent1" w:themeFillTint="33"/>
          </w:tcPr>
          <w:p w14:paraId="473DD8EF" w14:textId="2ACAC1B8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20/21</w:t>
            </w:r>
          </w:p>
          <w:p w14:paraId="0FD94A1A" w14:textId="77777777" w:rsidR="009D7269" w:rsidRPr="00585F2A" w:rsidRDefault="009D7269" w:rsidP="009D7269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FF0000"/>
                <w:sz w:val="16"/>
                <w:szCs w:val="16"/>
              </w:rPr>
              <w:t>Harmony Day</w:t>
            </w:r>
          </w:p>
          <w:p w14:paraId="33AFB445" w14:textId="77777777" w:rsidR="00204645" w:rsidRPr="00585F2A" w:rsidRDefault="00204645" w:rsidP="00211808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  <w:p w14:paraId="0515E450" w14:textId="083A7630" w:rsidR="009F2386" w:rsidRPr="00585F2A" w:rsidRDefault="009F2386" w:rsidP="009D7269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</w:tc>
      </w:tr>
      <w:tr w:rsidR="00C24761" w:rsidRPr="003A792E" w14:paraId="7EA4125F" w14:textId="77777777" w:rsidTr="747BA4E9">
        <w:trPr>
          <w:trHeight w:val="1236"/>
        </w:trPr>
        <w:tc>
          <w:tcPr>
            <w:tcW w:w="759" w:type="pct"/>
            <w:shd w:val="clear" w:color="auto" w:fill="DDD9C3" w:themeFill="background2" w:themeFillShade="E6"/>
          </w:tcPr>
          <w:p w14:paraId="406F078F" w14:textId="77777777" w:rsidR="00A60129" w:rsidRDefault="3D50A2DA" w:rsidP="3D50A2DA">
            <w:pPr>
              <w:pStyle w:val="BalloonText"/>
              <w:rPr>
                <w:rFonts w:ascii="Arial" w:eastAsia="Arial" w:hAnsi="Arial" w:cs="Arial"/>
                <w:b/>
                <w:bCs/>
                <w:color w:val="auto"/>
              </w:rPr>
            </w:pPr>
            <w:r w:rsidRPr="3D50A2DA">
              <w:rPr>
                <w:rFonts w:ascii="Arial" w:eastAsia="Arial" w:hAnsi="Arial" w:cs="Arial"/>
                <w:b/>
                <w:bCs/>
                <w:color w:val="auto"/>
              </w:rPr>
              <w:t>Week 8</w:t>
            </w:r>
          </w:p>
          <w:p w14:paraId="17D75DA0" w14:textId="45D4CCA7" w:rsidR="00324BE9" w:rsidRPr="00585F2A" w:rsidRDefault="00324BE9" w:rsidP="0049771A">
            <w:pPr>
              <w:pStyle w:val="BalloonText"/>
              <w:rPr>
                <w:rFonts w:ascii="Arial" w:eastAsia="Arial" w:hAnsi="Arial" w:cs="Arial"/>
                <w:b/>
                <w:bCs/>
                <w:color w:val="auto"/>
              </w:rPr>
            </w:pPr>
          </w:p>
        </w:tc>
        <w:tc>
          <w:tcPr>
            <w:tcW w:w="752" w:type="pct"/>
            <w:shd w:val="clear" w:color="auto" w:fill="FDE9D9" w:themeFill="accent6" w:themeFillTint="33"/>
          </w:tcPr>
          <w:p w14:paraId="42FD5C7B" w14:textId="2DC986DC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22</w:t>
            </w:r>
          </w:p>
          <w:p w14:paraId="3C201E63" w14:textId="77777777" w:rsidR="00747BD0" w:rsidRDefault="00747BD0" w:rsidP="00747BD0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03B21A34" w14:textId="77777777" w:rsidR="00584685" w:rsidRDefault="00584685" w:rsidP="00747BD0">
            <w:pPr>
              <w:rPr>
                <w:rFonts w:ascii="Arial" w:hAnsi="Arial" w:cs="Arial"/>
                <w:b/>
                <w:bCs/>
                <w:iCs/>
                <w:color w:val="auto"/>
                <w:sz w:val="16"/>
                <w:szCs w:val="16"/>
              </w:rPr>
            </w:pPr>
          </w:p>
          <w:p w14:paraId="472F0D79" w14:textId="77777777" w:rsidR="000D495A" w:rsidRDefault="000D495A" w:rsidP="00747BD0">
            <w:pPr>
              <w:rPr>
                <w:rFonts w:ascii="Arial" w:hAnsi="Arial" w:cs="Arial"/>
                <w:b/>
                <w:bCs/>
                <w:iCs/>
                <w:color w:val="auto"/>
                <w:sz w:val="16"/>
                <w:szCs w:val="16"/>
              </w:rPr>
            </w:pPr>
          </w:p>
          <w:p w14:paraId="647D6DA8" w14:textId="77777777" w:rsidR="000D495A" w:rsidRDefault="000D495A" w:rsidP="00747BD0">
            <w:pPr>
              <w:rPr>
                <w:rFonts w:ascii="Arial" w:hAnsi="Arial" w:cs="Arial"/>
                <w:b/>
                <w:bCs/>
                <w:iCs/>
                <w:color w:val="auto"/>
                <w:sz w:val="16"/>
                <w:szCs w:val="16"/>
              </w:rPr>
            </w:pPr>
          </w:p>
          <w:p w14:paraId="78111D2B" w14:textId="548D8483" w:rsidR="000D495A" w:rsidRPr="00585F2A" w:rsidRDefault="000D495A" w:rsidP="00747BD0">
            <w:pPr>
              <w:rPr>
                <w:rFonts w:ascii="Arial" w:hAnsi="Arial" w:cs="Arial"/>
                <w:b/>
                <w:bCs/>
                <w:iCs/>
                <w:color w:val="auto"/>
                <w:sz w:val="16"/>
                <w:szCs w:val="16"/>
              </w:rPr>
            </w:pPr>
          </w:p>
        </w:tc>
        <w:tc>
          <w:tcPr>
            <w:tcW w:w="666" w:type="pct"/>
            <w:shd w:val="clear" w:color="auto" w:fill="FDE9D9" w:themeFill="accent6" w:themeFillTint="33"/>
          </w:tcPr>
          <w:p w14:paraId="036B89E4" w14:textId="76D71D5B" w:rsidR="00E8791D" w:rsidRPr="00585F2A" w:rsidRDefault="00747BD0" w:rsidP="094D5F15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March 23</w:t>
            </w:r>
          </w:p>
          <w:p w14:paraId="375B3A95" w14:textId="08EBD01F" w:rsidR="00751F73" w:rsidRDefault="626219F5" w:rsidP="009D7269">
            <w:pPr>
              <w:rPr>
                <w:rFonts w:ascii="Arial" w:hAnsi="Arial" w:cs="Arial"/>
                <w:sz w:val="16"/>
                <w:szCs w:val="16"/>
              </w:rPr>
            </w:pPr>
            <w:r w:rsidRPr="73BE1039">
              <w:rPr>
                <w:rFonts w:ascii="Arial" w:hAnsi="Arial" w:cs="Arial"/>
                <w:sz w:val="16"/>
                <w:szCs w:val="16"/>
              </w:rPr>
              <w:t>PLC</w:t>
            </w:r>
          </w:p>
          <w:p w14:paraId="4073EDC8" w14:textId="77777777" w:rsidR="00C3183E" w:rsidRDefault="00C3183E" w:rsidP="009D7269">
            <w:pPr>
              <w:rPr>
                <w:rFonts w:ascii="Arial" w:hAnsi="Arial" w:cs="Arial"/>
                <w:sz w:val="16"/>
                <w:szCs w:val="16"/>
              </w:rPr>
            </w:pPr>
          </w:p>
          <w:p w14:paraId="1C323C16" w14:textId="77777777" w:rsidR="000D495A" w:rsidRDefault="000D495A" w:rsidP="009D7269">
            <w:pPr>
              <w:rPr>
                <w:rFonts w:ascii="Arial" w:hAnsi="Arial" w:cs="Arial"/>
                <w:sz w:val="16"/>
                <w:szCs w:val="16"/>
              </w:rPr>
            </w:pPr>
          </w:p>
          <w:p w14:paraId="4EEA318E" w14:textId="54218AA0" w:rsidR="000D495A" w:rsidRPr="00585F2A" w:rsidRDefault="000D495A" w:rsidP="009D7269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9" w:type="pct"/>
            <w:shd w:val="clear" w:color="auto" w:fill="FDE9D9" w:themeFill="accent6" w:themeFillTint="33"/>
          </w:tcPr>
          <w:p w14:paraId="4EFE74DC" w14:textId="47D52209" w:rsidR="00E8791D" w:rsidRDefault="094D5F15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March </w:t>
            </w:r>
            <w:r w:rsidR="00747BD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24</w:t>
            </w:r>
          </w:p>
          <w:p w14:paraId="51A8C314" w14:textId="77777777" w:rsidR="00767117" w:rsidRDefault="00767117" w:rsidP="006E0A05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7BE87455" w14:textId="77777777" w:rsidR="000D495A" w:rsidRDefault="000D495A" w:rsidP="006E0A05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36CA2962" w14:textId="77777777" w:rsidR="000D495A" w:rsidRDefault="000D495A" w:rsidP="006E0A05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6390F7F5" w14:textId="77777777" w:rsidR="000D495A" w:rsidRDefault="000D495A" w:rsidP="006E0A05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F538DEE" w14:textId="25D011B0" w:rsidR="000D495A" w:rsidRPr="00585F2A" w:rsidRDefault="000D495A" w:rsidP="006E0A05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68" w:type="pct"/>
            <w:shd w:val="clear" w:color="auto" w:fill="FDE9D9" w:themeFill="accent6" w:themeFillTint="33"/>
          </w:tcPr>
          <w:p w14:paraId="20688784" w14:textId="44E16344" w:rsidR="00E8791D" w:rsidRPr="005B3B89" w:rsidRDefault="094D5F15" w:rsidP="094D5F15">
            <w:pPr>
              <w:rPr>
                <w:rFonts w:ascii="Arial" w:eastAsia="Arial" w:hAnsi="Arial" w:cs="Arial"/>
                <w:b/>
                <w:bCs/>
                <w:i/>
                <w:iCs/>
                <w:sz w:val="16"/>
                <w:szCs w:val="16"/>
              </w:rPr>
            </w:pPr>
            <w:r w:rsidRPr="005B3B89">
              <w:rPr>
                <w:rFonts w:ascii="Arial" w:eastAsia="Arial" w:hAnsi="Arial" w:cs="Arial"/>
                <w:b/>
                <w:bCs/>
                <w:i/>
                <w:iCs/>
                <w:sz w:val="16"/>
                <w:szCs w:val="16"/>
              </w:rPr>
              <w:t xml:space="preserve">March </w:t>
            </w:r>
            <w:r w:rsidR="00747BD0" w:rsidRPr="005B3B89">
              <w:rPr>
                <w:rFonts w:ascii="Arial" w:eastAsia="Arial" w:hAnsi="Arial" w:cs="Arial"/>
                <w:b/>
                <w:bCs/>
                <w:i/>
                <w:iCs/>
                <w:sz w:val="16"/>
                <w:szCs w:val="16"/>
              </w:rPr>
              <w:t>25</w:t>
            </w:r>
          </w:p>
          <w:p w14:paraId="3A87BA1F" w14:textId="77777777" w:rsidR="00FE305D" w:rsidRPr="005B3B89" w:rsidRDefault="00FE305D" w:rsidP="003B2AB4">
            <w:pPr>
              <w:rPr>
                <w:rFonts w:ascii="Arial" w:hAnsi="Arial" w:cs="Arial"/>
                <w:b/>
                <w:i/>
                <w:iCs/>
                <w:color w:val="00B050"/>
                <w:sz w:val="16"/>
                <w:szCs w:val="16"/>
              </w:rPr>
            </w:pPr>
          </w:p>
          <w:p w14:paraId="764BB995" w14:textId="77777777" w:rsidR="000D495A" w:rsidRPr="005B3B89" w:rsidRDefault="000D495A" w:rsidP="003B2AB4">
            <w:pPr>
              <w:rPr>
                <w:rFonts w:ascii="Arial" w:hAnsi="Arial" w:cs="Arial"/>
                <w:b/>
                <w:i/>
                <w:iCs/>
                <w:color w:val="00B050"/>
                <w:sz w:val="16"/>
                <w:szCs w:val="16"/>
              </w:rPr>
            </w:pPr>
          </w:p>
          <w:p w14:paraId="0467DF87" w14:textId="77777777" w:rsidR="000D495A" w:rsidRPr="005B3B89" w:rsidRDefault="000D495A" w:rsidP="003B2AB4">
            <w:pPr>
              <w:rPr>
                <w:rFonts w:ascii="Arial" w:hAnsi="Arial" w:cs="Arial"/>
                <w:b/>
                <w:i/>
                <w:iCs/>
                <w:color w:val="00B050"/>
                <w:sz w:val="16"/>
                <w:szCs w:val="16"/>
              </w:rPr>
            </w:pPr>
          </w:p>
          <w:p w14:paraId="5FE9E97F" w14:textId="77777777" w:rsidR="000D495A" w:rsidRPr="005B3B89" w:rsidRDefault="000D495A" w:rsidP="003B2AB4">
            <w:pPr>
              <w:rPr>
                <w:rFonts w:ascii="Arial" w:hAnsi="Arial" w:cs="Arial"/>
                <w:b/>
                <w:i/>
                <w:iCs/>
                <w:color w:val="00B050"/>
                <w:sz w:val="16"/>
                <w:szCs w:val="16"/>
              </w:rPr>
            </w:pPr>
          </w:p>
          <w:p w14:paraId="7D11807E" w14:textId="280E8138" w:rsidR="000D495A" w:rsidRPr="005B3B89" w:rsidRDefault="000D495A" w:rsidP="003B2AB4">
            <w:pPr>
              <w:rPr>
                <w:rFonts w:ascii="Arial" w:hAnsi="Arial" w:cs="Arial"/>
                <w:b/>
                <w:i/>
                <w:iCs/>
                <w:color w:val="00B050"/>
                <w:sz w:val="16"/>
                <w:szCs w:val="16"/>
              </w:rPr>
            </w:pPr>
          </w:p>
        </w:tc>
        <w:tc>
          <w:tcPr>
            <w:tcW w:w="676" w:type="pct"/>
            <w:shd w:val="clear" w:color="auto" w:fill="FDE9D9" w:themeFill="accent6" w:themeFillTint="33"/>
          </w:tcPr>
          <w:p w14:paraId="346DD3AA" w14:textId="6A4921FF" w:rsidR="00E8791D" w:rsidRPr="00585F2A" w:rsidRDefault="094D5F15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March </w:t>
            </w:r>
            <w:r w:rsidR="00747BD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26</w:t>
            </w:r>
          </w:p>
          <w:p w14:paraId="5A0C9688" w14:textId="4FA35A7E" w:rsidR="00A9672E" w:rsidRPr="00585F2A" w:rsidRDefault="00A9672E" w:rsidP="00A9672E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5F463677">
              <w:rPr>
                <w:rFonts w:ascii="Arial" w:eastAsia="Arial" w:hAnsi="Arial" w:cs="Arial"/>
                <w:b/>
                <w:color w:val="1F487C"/>
                <w:sz w:val="16"/>
                <w:szCs w:val="16"/>
              </w:rPr>
              <w:t>Pre Kindy</w:t>
            </w:r>
          </w:p>
          <w:p w14:paraId="6F623DE3" w14:textId="34D91D61" w:rsidR="00581203" w:rsidRPr="00A9672E" w:rsidRDefault="00581203" w:rsidP="007748E7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</w:p>
        </w:tc>
        <w:tc>
          <w:tcPr>
            <w:tcW w:w="650" w:type="pct"/>
            <w:shd w:val="clear" w:color="auto" w:fill="DBE5F1" w:themeFill="accent1" w:themeFillTint="33"/>
          </w:tcPr>
          <w:p w14:paraId="77FC727E" w14:textId="198B63CD" w:rsidR="006B3DC2" w:rsidRPr="00585F2A" w:rsidRDefault="094D5F15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March </w:t>
            </w:r>
            <w:r w:rsidR="00747BD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27/28</w:t>
            </w:r>
          </w:p>
          <w:p w14:paraId="523E07DD" w14:textId="77777777" w:rsidR="00D035A1" w:rsidRPr="00585F2A" w:rsidRDefault="00D035A1" w:rsidP="00211808">
            <w:pPr>
              <w:rPr>
                <w:rFonts w:ascii="Arial" w:hAnsi="Arial" w:cs="Arial"/>
                <w:b/>
                <w:i/>
                <w:sz w:val="16"/>
                <w:szCs w:val="16"/>
              </w:rPr>
            </w:pPr>
          </w:p>
          <w:p w14:paraId="0DDC5ACA" w14:textId="77777777" w:rsidR="00D035A1" w:rsidRPr="00585F2A" w:rsidRDefault="00D035A1" w:rsidP="00211808">
            <w:pPr>
              <w:rPr>
                <w:rFonts w:ascii="Arial" w:hAnsi="Arial" w:cs="Arial"/>
                <w:b/>
                <w:i/>
                <w:sz w:val="16"/>
                <w:szCs w:val="16"/>
              </w:rPr>
            </w:pPr>
          </w:p>
          <w:p w14:paraId="071C0371" w14:textId="77777777" w:rsidR="00D035A1" w:rsidRPr="00585F2A" w:rsidRDefault="00D035A1" w:rsidP="00211808">
            <w:pPr>
              <w:rPr>
                <w:rFonts w:ascii="Arial" w:hAnsi="Arial" w:cs="Arial"/>
                <w:b/>
                <w:i/>
                <w:sz w:val="16"/>
                <w:szCs w:val="16"/>
              </w:rPr>
            </w:pPr>
          </w:p>
          <w:p w14:paraId="0C02D81A" w14:textId="77777777" w:rsidR="00204645" w:rsidRPr="00585F2A" w:rsidRDefault="00204645" w:rsidP="00211808">
            <w:pPr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C24761" w:rsidRPr="003A792E" w14:paraId="2DEEA93C" w14:textId="77777777" w:rsidTr="747BA4E9">
        <w:trPr>
          <w:trHeight w:val="1184"/>
        </w:trPr>
        <w:tc>
          <w:tcPr>
            <w:tcW w:w="759" w:type="pct"/>
            <w:shd w:val="clear" w:color="auto" w:fill="DDD9C3" w:themeFill="background2" w:themeFillShade="E6"/>
          </w:tcPr>
          <w:p w14:paraId="653AD1A0" w14:textId="44124F9A" w:rsidR="00211808" w:rsidRPr="00585F2A" w:rsidRDefault="094D5F15" w:rsidP="094D5F15">
            <w:pPr>
              <w:pStyle w:val="BalloonText"/>
              <w:rPr>
                <w:rFonts w:ascii="Arial" w:eastAsia="Arial" w:hAnsi="Arial" w:cs="Arial"/>
                <w:b/>
                <w:bCs/>
                <w:color w:val="auto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</w:rPr>
              <w:t xml:space="preserve">Week </w:t>
            </w:r>
            <w:r w:rsidR="00511145">
              <w:rPr>
                <w:rFonts w:ascii="Arial" w:eastAsia="Arial" w:hAnsi="Arial" w:cs="Arial"/>
                <w:b/>
                <w:bCs/>
                <w:color w:val="auto"/>
              </w:rPr>
              <w:t>9</w:t>
            </w:r>
          </w:p>
          <w:p w14:paraId="45A3AC0F" w14:textId="71E0CD57" w:rsidR="003D4D52" w:rsidRDefault="0090488B" w:rsidP="094D5F15">
            <w:pPr>
              <w:pStyle w:val="BalloonText"/>
              <w:rPr>
                <w:rFonts w:ascii="Arial" w:eastAsia="Arial" w:hAnsi="Arial" w:cs="Arial"/>
                <w:b/>
                <w:bCs/>
                <w:color w:val="FF0000"/>
              </w:rPr>
            </w:pPr>
            <w:r>
              <w:rPr>
                <w:rFonts w:ascii="Arial" w:eastAsia="Arial" w:hAnsi="Arial" w:cs="Arial"/>
                <w:b/>
                <w:bCs/>
                <w:color w:val="FF0000"/>
              </w:rPr>
              <w:t>MARCH/</w:t>
            </w:r>
            <w:r w:rsidR="094D5F15" w:rsidRPr="094D5F15">
              <w:rPr>
                <w:rFonts w:ascii="Arial" w:eastAsia="Arial" w:hAnsi="Arial" w:cs="Arial"/>
                <w:b/>
                <w:bCs/>
                <w:color w:val="FF0000"/>
              </w:rPr>
              <w:t>APRIL</w:t>
            </w:r>
          </w:p>
          <w:p w14:paraId="039D1702" w14:textId="77777777" w:rsidR="0049771A" w:rsidRDefault="0049771A" w:rsidP="094D5F15">
            <w:pPr>
              <w:pStyle w:val="BalloonText"/>
              <w:rPr>
                <w:rFonts w:ascii="Arial" w:eastAsia="Arial" w:hAnsi="Arial" w:cs="Arial"/>
                <w:b/>
                <w:bCs/>
                <w:color w:val="FF0000"/>
              </w:rPr>
            </w:pPr>
          </w:p>
          <w:p w14:paraId="3B3D483B" w14:textId="0848EABB" w:rsidR="0049771A" w:rsidRPr="00585F2A" w:rsidRDefault="0049771A" w:rsidP="002B11DD">
            <w:pPr>
              <w:pStyle w:val="BalloonText"/>
              <w:rPr>
                <w:rFonts w:ascii="Arial" w:eastAsia="Arial" w:hAnsi="Arial" w:cs="Arial"/>
                <w:b/>
                <w:bCs/>
                <w:color w:val="auto"/>
              </w:rPr>
            </w:pPr>
          </w:p>
        </w:tc>
        <w:tc>
          <w:tcPr>
            <w:tcW w:w="752" w:type="pct"/>
            <w:shd w:val="clear" w:color="auto" w:fill="FDE9D9" w:themeFill="accent6" w:themeFillTint="33"/>
          </w:tcPr>
          <w:p w14:paraId="4505F74D" w14:textId="4E159B85" w:rsidR="00211808" w:rsidRPr="00585F2A" w:rsidRDefault="00747BD0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March 29</w:t>
            </w:r>
          </w:p>
          <w:p w14:paraId="654D9174" w14:textId="77777777" w:rsidR="0090488B" w:rsidRPr="00585F2A" w:rsidRDefault="0090488B" w:rsidP="0090488B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9:00am End of Term Mass</w:t>
            </w:r>
          </w:p>
          <w:p w14:paraId="0378F854" w14:textId="7648447F" w:rsidR="00345C23" w:rsidRDefault="00345C23" w:rsidP="00345C23">
            <w:pPr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eastAsia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14:paraId="5E8484B7" w14:textId="7061CF43" w:rsidR="00060BF5" w:rsidRPr="00585F2A" w:rsidRDefault="00060BF5" w:rsidP="00924B4F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</w:p>
        </w:tc>
        <w:tc>
          <w:tcPr>
            <w:tcW w:w="666" w:type="pct"/>
            <w:shd w:val="clear" w:color="auto" w:fill="FDE9D9" w:themeFill="accent6" w:themeFillTint="33"/>
          </w:tcPr>
          <w:p w14:paraId="03D6499B" w14:textId="0B18CA48" w:rsidR="00211808" w:rsidRPr="00585F2A" w:rsidRDefault="00747BD0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March 30</w:t>
            </w:r>
          </w:p>
          <w:p w14:paraId="7D429E9B" w14:textId="77777777" w:rsidR="00143710" w:rsidRDefault="00143710" w:rsidP="003D4D52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14:paraId="1394185E" w14:textId="5F352F08" w:rsidR="00060BF5" w:rsidRPr="00585F2A" w:rsidRDefault="37919E10" w:rsidP="747BA4E9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r w:rsidRPr="747BA4E9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729" w:type="pct"/>
            <w:shd w:val="clear" w:color="auto" w:fill="FDE9D9" w:themeFill="accent6" w:themeFillTint="33"/>
          </w:tcPr>
          <w:p w14:paraId="6BE4062F" w14:textId="0D3B87A1" w:rsidR="00F32A9A" w:rsidRDefault="00747BD0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March 31</w:t>
            </w:r>
          </w:p>
          <w:p w14:paraId="746A4BFB" w14:textId="77777777" w:rsidR="001E1ABF" w:rsidRDefault="001E1ABF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</w:p>
          <w:p w14:paraId="7777CC80" w14:textId="77777777" w:rsidR="004E3B17" w:rsidRDefault="004E3B17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</w:p>
          <w:p w14:paraId="30B60A8F" w14:textId="300CD255" w:rsidR="004E3B17" w:rsidRPr="00585F2A" w:rsidRDefault="004E3B17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68" w:type="pct"/>
            <w:shd w:val="clear" w:color="auto" w:fill="00B050"/>
          </w:tcPr>
          <w:p w14:paraId="29FA0046" w14:textId="4CCAB7BD" w:rsidR="00211808" w:rsidRPr="00585F2A" w:rsidRDefault="00747BD0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pril 1</w:t>
            </w:r>
          </w:p>
          <w:p w14:paraId="57736CE3" w14:textId="77777777" w:rsidR="0090488B" w:rsidRPr="000B2779" w:rsidRDefault="0090488B" w:rsidP="0090488B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00B2779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>End of Term Merit Assembly 2:15pm</w:t>
            </w:r>
          </w:p>
          <w:p w14:paraId="11D41F40" w14:textId="18E1D80D" w:rsidR="00396D55" w:rsidRPr="00585F2A" w:rsidRDefault="0090488B" w:rsidP="000D4D1D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B2779"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Last Day of Term </w:t>
            </w:r>
            <w: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676" w:type="pct"/>
            <w:shd w:val="clear" w:color="auto" w:fill="0070C0"/>
          </w:tcPr>
          <w:p w14:paraId="7591CECC" w14:textId="38AFE2E2" w:rsidR="00211808" w:rsidRPr="00585F2A" w:rsidRDefault="0090488B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pril 2</w:t>
            </w:r>
          </w:p>
          <w:p w14:paraId="31AF0BB8" w14:textId="45009976" w:rsidR="007643D0" w:rsidRPr="0092292A" w:rsidRDefault="009D7269" w:rsidP="00AF32AF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14:paraId="034ECCA3" w14:textId="6AF5BD9C" w:rsidR="00A81DF5" w:rsidRPr="00D32B11" w:rsidRDefault="0090488B" w:rsidP="00D32B11">
            <w:pPr>
              <w:rPr>
                <w:rFonts w:ascii="Arial" w:eastAsia="Arial" w:hAnsi="Arial" w:cs="Arial"/>
                <w:b/>
                <w:bCs/>
                <w:color w:val="auto"/>
                <w:sz w:val="16"/>
                <w:szCs w:val="16"/>
              </w:rPr>
            </w:pPr>
            <w:r w:rsidRPr="000B2779">
              <w:rPr>
                <w:rFonts w:ascii="Arial" w:hAnsi="Arial" w:cs="Arial"/>
                <w:b/>
                <w:color w:val="auto"/>
                <w:sz w:val="16"/>
                <w:szCs w:val="16"/>
              </w:rPr>
              <w:t>GOOD FRIDAY</w:t>
            </w:r>
          </w:p>
        </w:tc>
        <w:tc>
          <w:tcPr>
            <w:tcW w:w="650" w:type="pct"/>
            <w:shd w:val="clear" w:color="auto" w:fill="DBE5F1" w:themeFill="accent1" w:themeFillTint="33"/>
          </w:tcPr>
          <w:p w14:paraId="0D05E2FF" w14:textId="6507EFF1" w:rsidR="00211808" w:rsidRDefault="001E3894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pril 3 / 4</w:t>
            </w:r>
          </w:p>
          <w:p w14:paraId="518C7908" w14:textId="77777777" w:rsidR="0090488B" w:rsidRDefault="0090488B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</w:p>
          <w:p w14:paraId="2343CAFB" w14:textId="150C1561" w:rsidR="0090488B" w:rsidRPr="00D37B84" w:rsidRDefault="0090488B" w:rsidP="094D5F15">
            <w:pPr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EASTER SATURDAY &amp; SUNDAY</w:t>
            </w:r>
          </w:p>
        </w:tc>
      </w:tr>
    </w:tbl>
    <w:p w14:paraId="2FCB3A27" w14:textId="0C45BB52" w:rsidR="007F33B4" w:rsidRDefault="007F33B4" w:rsidP="00211808"/>
    <w:sectPr w:rsidR="007F33B4" w:rsidSect="0065269B">
      <w:headerReference w:type="default" r:id="rId11"/>
      <w:pgSz w:w="11906" w:h="16838"/>
      <w:pgMar w:top="720" w:right="720" w:bottom="720" w:left="720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E7C4E4" w14:textId="77777777" w:rsidR="00440036" w:rsidRDefault="00440036" w:rsidP="008174EA">
      <w:r>
        <w:separator/>
      </w:r>
    </w:p>
  </w:endnote>
  <w:endnote w:type="continuationSeparator" w:id="0">
    <w:p w14:paraId="685279E6" w14:textId="77777777" w:rsidR="00440036" w:rsidRDefault="00440036" w:rsidP="008174EA">
      <w:r>
        <w:continuationSeparator/>
      </w:r>
    </w:p>
  </w:endnote>
  <w:endnote w:type="continuationNotice" w:id="1">
    <w:p w14:paraId="19DD6383" w14:textId="77777777" w:rsidR="00440036" w:rsidRDefault="004400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1BD607" w14:textId="77777777" w:rsidR="00440036" w:rsidRDefault="00440036" w:rsidP="008174EA">
      <w:r>
        <w:separator/>
      </w:r>
    </w:p>
  </w:footnote>
  <w:footnote w:type="continuationSeparator" w:id="0">
    <w:p w14:paraId="47536A39" w14:textId="77777777" w:rsidR="00440036" w:rsidRDefault="00440036" w:rsidP="008174EA">
      <w:r>
        <w:continuationSeparator/>
      </w:r>
    </w:p>
  </w:footnote>
  <w:footnote w:type="continuationNotice" w:id="1">
    <w:p w14:paraId="4CBE40AA" w14:textId="77777777" w:rsidR="00440036" w:rsidRDefault="004400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78038" w14:textId="77777777" w:rsidR="00F22E77" w:rsidRPr="00211808" w:rsidRDefault="00F22E77" w:rsidP="000C071C">
    <w:pPr>
      <w:pStyle w:val="Default"/>
      <w:jc w:val="center"/>
      <w:rPr>
        <w:rFonts w:asciiTheme="majorHAnsi" w:hAnsiTheme="majorHAnsi"/>
      </w:rPr>
    </w:pPr>
    <w:r>
      <w:rPr>
        <w:rFonts w:asciiTheme="majorHAnsi" w:hAnsiTheme="majorHAnsi"/>
        <w:b/>
        <w:bCs/>
        <w:noProof/>
        <w:lang w:eastAsia="en-AU"/>
      </w:rPr>
      <w:drawing>
        <wp:anchor distT="0" distB="0" distL="114300" distR="114300" simplePos="0" relativeHeight="251658240" behindDoc="0" locked="0" layoutInCell="1" allowOverlap="1" wp14:anchorId="03D530C5" wp14:editId="07777777">
          <wp:simplePos x="0" y="0"/>
          <wp:positionH relativeFrom="column">
            <wp:posOffset>123825</wp:posOffset>
          </wp:positionH>
          <wp:positionV relativeFrom="paragraph">
            <wp:posOffset>53975</wp:posOffset>
          </wp:positionV>
          <wp:extent cx="667385" cy="792480"/>
          <wp:effectExtent l="0" t="0" r="0" b="7620"/>
          <wp:wrapNone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PE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385" cy="792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747BA4E9" w:rsidRPr="747BA4E9">
      <w:rPr>
        <w:rFonts w:asciiTheme="majorHAnsi" w:hAnsiTheme="majorHAnsi"/>
        <w:b/>
        <w:bCs/>
      </w:rPr>
      <w:t>St. Joseph’s Catholic Primary School</w:t>
    </w:r>
  </w:p>
  <w:p w14:paraId="2299B46A" w14:textId="77777777" w:rsidR="00F22E77" w:rsidRPr="00211808" w:rsidRDefault="00F22E77" w:rsidP="000C071C">
    <w:pPr>
      <w:pStyle w:val="Default"/>
      <w:jc w:val="center"/>
      <w:rPr>
        <w:rFonts w:asciiTheme="majorHAnsi" w:hAnsiTheme="majorHAnsi"/>
        <w:color w:val="FF0000"/>
        <w:sz w:val="16"/>
        <w:szCs w:val="16"/>
      </w:rPr>
    </w:pPr>
    <w:r w:rsidRPr="00211808">
      <w:rPr>
        <w:rFonts w:asciiTheme="majorHAnsi" w:hAnsiTheme="majorHAnsi"/>
        <w:b/>
        <w:bCs/>
        <w:i/>
        <w:iCs/>
        <w:color w:val="FF0000"/>
        <w:sz w:val="16"/>
        <w:szCs w:val="16"/>
      </w:rPr>
      <w:t>Vision:</w:t>
    </w:r>
    <w:r w:rsidRPr="00211808">
      <w:rPr>
        <w:rFonts w:asciiTheme="majorHAnsi" w:hAnsiTheme="majorHAnsi"/>
        <w:b/>
        <w:color w:val="auto"/>
        <w:sz w:val="16"/>
        <w:szCs w:val="16"/>
      </w:rPr>
      <w:t xml:space="preserve"> </w:t>
    </w:r>
    <w:r w:rsidRPr="00211808">
      <w:rPr>
        <w:rFonts w:asciiTheme="majorHAnsi" w:hAnsiTheme="majorHAnsi"/>
        <w:b/>
        <w:i/>
        <w:color w:val="auto"/>
        <w:sz w:val="16"/>
        <w:szCs w:val="16"/>
      </w:rPr>
      <w:t>Educating for the 21</w:t>
    </w:r>
    <w:r w:rsidRPr="00211808">
      <w:rPr>
        <w:rFonts w:asciiTheme="majorHAnsi" w:hAnsiTheme="majorHAnsi"/>
        <w:b/>
        <w:i/>
        <w:color w:val="auto"/>
        <w:sz w:val="16"/>
        <w:szCs w:val="16"/>
        <w:vertAlign w:val="superscript"/>
      </w:rPr>
      <w:t>st</w:t>
    </w:r>
    <w:r w:rsidRPr="00211808">
      <w:rPr>
        <w:rFonts w:asciiTheme="majorHAnsi" w:hAnsiTheme="majorHAnsi"/>
        <w:b/>
        <w:i/>
        <w:color w:val="auto"/>
        <w:sz w:val="16"/>
        <w:szCs w:val="16"/>
      </w:rPr>
      <w:t xml:space="preserve"> Century - Inspiring Hope      </w:t>
    </w:r>
    <w:r w:rsidRPr="00211808">
      <w:rPr>
        <w:rFonts w:asciiTheme="majorHAnsi" w:hAnsiTheme="majorHAnsi"/>
        <w:b/>
        <w:i/>
        <w:color w:val="FF0000"/>
        <w:sz w:val="16"/>
        <w:szCs w:val="16"/>
      </w:rPr>
      <w:t xml:space="preserve">Motto: </w:t>
    </w:r>
    <w:r w:rsidRPr="00211808">
      <w:rPr>
        <w:rFonts w:asciiTheme="majorHAnsi" w:hAnsiTheme="majorHAnsi"/>
        <w:b/>
        <w:i/>
        <w:color w:val="auto"/>
        <w:sz w:val="16"/>
        <w:szCs w:val="16"/>
      </w:rPr>
      <w:t>Honesty</w:t>
    </w:r>
  </w:p>
  <w:p w14:paraId="4183CD02" w14:textId="77777777" w:rsidR="00F22E77" w:rsidRPr="00211808" w:rsidRDefault="00F22E77" w:rsidP="000C071C">
    <w:pPr>
      <w:pStyle w:val="Default"/>
      <w:jc w:val="center"/>
      <w:rPr>
        <w:rFonts w:asciiTheme="majorHAnsi" w:hAnsiTheme="majorHAnsi"/>
        <w:sz w:val="16"/>
        <w:szCs w:val="16"/>
      </w:rPr>
    </w:pPr>
    <w:r w:rsidRPr="00211808">
      <w:rPr>
        <w:rFonts w:asciiTheme="majorHAnsi" w:hAnsiTheme="majorHAnsi"/>
        <w:b/>
        <w:bCs/>
        <w:i/>
        <w:iCs/>
        <w:color w:val="FF0000"/>
        <w:sz w:val="16"/>
        <w:szCs w:val="16"/>
      </w:rPr>
      <w:t>OUR Core Values:</w:t>
    </w:r>
    <w:r w:rsidRPr="00211808">
      <w:rPr>
        <w:rFonts w:asciiTheme="majorHAnsi" w:hAnsiTheme="majorHAnsi"/>
        <w:b/>
        <w:bCs/>
        <w:i/>
        <w:iCs/>
        <w:sz w:val="16"/>
        <w:szCs w:val="16"/>
      </w:rPr>
      <w:t xml:space="preserve"> We are honest and courageous; We demonstrate equality and fairness between </w:t>
    </w:r>
    <w:proofErr w:type="gramStart"/>
    <w:r w:rsidRPr="00211808">
      <w:rPr>
        <w:rFonts w:asciiTheme="majorHAnsi" w:hAnsiTheme="majorHAnsi"/>
        <w:b/>
        <w:bCs/>
        <w:i/>
        <w:iCs/>
        <w:sz w:val="16"/>
        <w:szCs w:val="16"/>
      </w:rPr>
      <w:t>all;</w:t>
    </w:r>
    <w:proofErr w:type="gramEnd"/>
  </w:p>
  <w:p w14:paraId="4461D85D" w14:textId="77777777" w:rsidR="00F22E77" w:rsidRPr="00211808" w:rsidRDefault="00F22E77" w:rsidP="000C071C">
    <w:pPr>
      <w:pStyle w:val="Default"/>
      <w:jc w:val="center"/>
      <w:rPr>
        <w:rFonts w:asciiTheme="majorHAnsi" w:hAnsiTheme="majorHAnsi"/>
        <w:sz w:val="16"/>
        <w:szCs w:val="16"/>
      </w:rPr>
    </w:pPr>
    <w:r w:rsidRPr="00211808">
      <w:rPr>
        <w:rFonts w:asciiTheme="majorHAnsi" w:hAnsiTheme="majorHAnsi"/>
        <w:b/>
        <w:bCs/>
        <w:i/>
        <w:iCs/>
        <w:sz w:val="16"/>
        <w:szCs w:val="16"/>
      </w:rPr>
      <w:t xml:space="preserve">We work collaboratively to create a joyful learning </w:t>
    </w:r>
    <w:proofErr w:type="gramStart"/>
    <w:r w:rsidRPr="00211808">
      <w:rPr>
        <w:rFonts w:asciiTheme="majorHAnsi" w:hAnsiTheme="majorHAnsi"/>
        <w:b/>
        <w:bCs/>
        <w:i/>
        <w:iCs/>
        <w:sz w:val="16"/>
        <w:szCs w:val="16"/>
      </w:rPr>
      <w:t>environment;</w:t>
    </w:r>
    <w:proofErr w:type="gramEnd"/>
  </w:p>
  <w:p w14:paraId="07D2D360" w14:textId="77777777" w:rsidR="00F22E77" w:rsidRPr="00211808" w:rsidRDefault="00F22E77" w:rsidP="000C071C">
    <w:pPr>
      <w:pStyle w:val="Header"/>
      <w:jc w:val="center"/>
      <w:rPr>
        <w:rFonts w:asciiTheme="majorHAnsi" w:hAnsiTheme="majorHAnsi" w:cs="Times New Roman"/>
        <w:b/>
        <w:bCs/>
        <w:i/>
        <w:iCs/>
        <w:sz w:val="16"/>
        <w:szCs w:val="16"/>
      </w:rPr>
    </w:pPr>
    <w:r w:rsidRPr="00211808">
      <w:rPr>
        <w:rFonts w:asciiTheme="majorHAnsi" w:hAnsiTheme="majorHAnsi" w:cs="Times New Roman"/>
        <w:b/>
        <w:bCs/>
        <w:i/>
        <w:iCs/>
        <w:sz w:val="16"/>
        <w:szCs w:val="16"/>
      </w:rPr>
      <w:t xml:space="preserve">We challenge, </w:t>
    </w:r>
    <w:proofErr w:type="gramStart"/>
    <w:r w:rsidRPr="00211808">
      <w:rPr>
        <w:rFonts w:asciiTheme="majorHAnsi" w:hAnsiTheme="majorHAnsi" w:cs="Times New Roman"/>
        <w:b/>
        <w:bCs/>
        <w:i/>
        <w:iCs/>
        <w:sz w:val="16"/>
        <w:szCs w:val="16"/>
      </w:rPr>
      <w:t>motivate</w:t>
    </w:r>
    <w:proofErr w:type="gramEnd"/>
    <w:r w:rsidRPr="00211808">
      <w:rPr>
        <w:rFonts w:asciiTheme="majorHAnsi" w:hAnsiTheme="majorHAnsi" w:cs="Times New Roman"/>
        <w:b/>
        <w:bCs/>
        <w:i/>
        <w:iCs/>
        <w:sz w:val="16"/>
        <w:szCs w:val="16"/>
      </w:rPr>
      <w:t xml:space="preserve"> and encourage everyone to reach their potential.</w:t>
    </w:r>
  </w:p>
  <w:p w14:paraId="309B85BC" w14:textId="77777777" w:rsidR="00F22E77" w:rsidRPr="00211808" w:rsidRDefault="00F22E77" w:rsidP="000C071C">
    <w:pPr>
      <w:pStyle w:val="Header"/>
      <w:jc w:val="center"/>
      <w:rPr>
        <w:rFonts w:asciiTheme="majorHAnsi" w:hAnsiTheme="majorHAnsi" w:cs="Times New Roman"/>
        <w:b/>
        <w:bCs/>
        <w:i/>
        <w:iCs/>
        <w:sz w:val="16"/>
        <w:szCs w:val="16"/>
      </w:rPr>
    </w:pPr>
    <w:r w:rsidRPr="00211808">
      <w:rPr>
        <w:rFonts w:asciiTheme="majorHAnsi" w:hAnsiTheme="majorHAnsi"/>
        <w:b/>
        <w:i/>
        <w:color w:val="FF0000"/>
        <w:sz w:val="16"/>
        <w:szCs w:val="16"/>
      </w:rPr>
      <w:t xml:space="preserve">Choose Respect School: </w:t>
    </w:r>
    <w:r w:rsidRPr="00211808">
      <w:rPr>
        <w:rFonts w:asciiTheme="majorHAnsi" w:hAnsiTheme="majorHAnsi"/>
        <w:b/>
        <w:i/>
        <w:sz w:val="16"/>
        <w:szCs w:val="16"/>
      </w:rPr>
      <w:t>Respect is to treat with care and consideration – yourself and others.</w:t>
    </w:r>
  </w:p>
  <w:p w14:paraId="5BB0E484" w14:textId="4622E28E" w:rsidR="00F22E77" w:rsidRPr="00211808" w:rsidRDefault="00747BD0" w:rsidP="000C071C">
    <w:pPr>
      <w:pStyle w:val="Header"/>
      <w:jc w:val="center"/>
      <w:rPr>
        <w:b/>
        <w:bCs/>
        <w:i/>
        <w:iCs/>
        <w:color w:val="1F497D" w:themeColor="text2"/>
        <w:sz w:val="28"/>
        <w:szCs w:val="28"/>
      </w:rPr>
    </w:pPr>
    <w:r>
      <w:rPr>
        <w:b/>
        <w:bCs/>
        <w:i/>
        <w:iCs/>
        <w:color w:val="1F497D" w:themeColor="text2"/>
        <w:sz w:val="28"/>
        <w:szCs w:val="28"/>
      </w:rPr>
      <w:t>TERM ONE PLANNER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B648B"/>
    <w:multiLevelType w:val="hybridMultilevel"/>
    <w:tmpl w:val="FF608F5C"/>
    <w:lvl w:ilvl="0" w:tplc="EEEC57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6640B"/>
    <w:multiLevelType w:val="hybridMultilevel"/>
    <w:tmpl w:val="CA2C8DDE"/>
    <w:lvl w:ilvl="0" w:tplc="A1E2F89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ABJmBobm5qbGpko6SsGpxcWZ+XkgBcZmtQCwH6NoLQAAAA=="/>
  </w:docVars>
  <w:rsids>
    <w:rsidRoot w:val="008174EA"/>
    <w:rsid w:val="00000669"/>
    <w:rsid w:val="000030FC"/>
    <w:rsid w:val="00003D13"/>
    <w:rsid w:val="00011D47"/>
    <w:rsid w:val="00015E53"/>
    <w:rsid w:val="00027C5D"/>
    <w:rsid w:val="00030491"/>
    <w:rsid w:val="00033AE8"/>
    <w:rsid w:val="00035C1A"/>
    <w:rsid w:val="00036815"/>
    <w:rsid w:val="00036C72"/>
    <w:rsid w:val="00040636"/>
    <w:rsid w:val="0005470B"/>
    <w:rsid w:val="00060BF5"/>
    <w:rsid w:val="0007140A"/>
    <w:rsid w:val="00073E03"/>
    <w:rsid w:val="00074136"/>
    <w:rsid w:val="00075978"/>
    <w:rsid w:val="000810D2"/>
    <w:rsid w:val="00082A0F"/>
    <w:rsid w:val="0008334B"/>
    <w:rsid w:val="00095420"/>
    <w:rsid w:val="0009794C"/>
    <w:rsid w:val="000A07F7"/>
    <w:rsid w:val="000A6BE2"/>
    <w:rsid w:val="000B12CA"/>
    <w:rsid w:val="000B2779"/>
    <w:rsid w:val="000B3D06"/>
    <w:rsid w:val="000C071C"/>
    <w:rsid w:val="000C0A6E"/>
    <w:rsid w:val="000C20E8"/>
    <w:rsid w:val="000C2D0F"/>
    <w:rsid w:val="000C3757"/>
    <w:rsid w:val="000C678B"/>
    <w:rsid w:val="000D0D5D"/>
    <w:rsid w:val="000D1AE9"/>
    <w:rsid w:val="000D495A"/>
    <w:rsid w:val="000D4D1D"/>
    <w:rsid w:val="000D63C8"/>
    <w:rsid w:val="000D7670"/>
    <w:rsid w:val="000D78BC"/>
    <w:rsid w:val="000E1F05"/>
    <w:rsid w:val="000E3932"/>
    <w:rsid w:val="000E75EC"/>
    <w:rsid w:val="00107B62"/>
    <w:rsid w:val="00117553"/>
    <w:rsid w:val="001217E2"/>
    <w:rsid w:val="001229C3"/>
    <w:rsid w:val="001311FA"/>
    <w:rsid w:val="00133185"/>
    <w:rsid w:val="00134874"/>
    <w:rsid w:val="00143710"/>
    <w:rsid w:val="00152F11"/>
    <w:rsid w:val="00155D72"/>
    <w:rsid w:val="00164268"/>
    <w:rsid w:val="0017035B"/>
    <w:rsid w:val="00172272"/>
    <w:rsid w:val="001733CE"/>
    <w:rsid w:val="00186780"/>
    <w:rsid w:val="0019101E"/>
    <w:rsid w:val="001A1310"/>
    <w:rsid w:val="001A6843"/>
    <w:rsid w:val="001C501D"/>
    <w:rsid w:val="001C7E57"/>
    <w:rsid w:val="001D1B9F"/>
    <w:rsid w:val="001D3208"/>
    <w:rsid w:val="001D3DD7"/>
    <w:rsid w:val="001E016D"/>
    <w:rsid w:val="001E1ABF"/>
    <w:rsid w:val="001E3894"/>
    <w:rsid w:val="001E4626"/>
    <w:rsid w:val="001E5669"/>
    <w:rsid w:val="001F7247"/>
    <w:rsid w:val="00202EAB"/>
    <w:rsid w:val="002045F5"/>
    <w:rsid w:val="00204645"/>
    <w:rsid w:val="00207E8D"/>
    <w:rsid w:val="00210447"/>
    <w:rsid w:val="00211808"/>
    <w:rsid w:val="00216F77"/>
    <w:rsid w:val="00225A27"/>
    <w:rsid w:val="00234EDD"/>
    <w:rsid w:val="00241535"/>
    <w:rsid w:val="00243D49"/>
    <w:rsid w:val="00245818"/>
    <w:rsid w:val="00251523"/>
    <w:rsid w:val="00253C73"/>
    <w:rsid w:val="00261343"/>
    <w:rsid w:val="00262A15"/>
    <w:rsid w:val="002659A0"/>
    <w:rsid w:val="0027358C"/>
    <w:rsid w:val="00283F61"/>
    <w:rsid w:val="00286ACA"/>
    <w:rsid w:val="002962F5"/>
    <w:rsid w:val="002974AA"/>
    <w:rsid w:val="002A5C43"/>
    <w:rsid w:val="002A61E6"/>
    <w:rsid w:val="002B11DD"/>
    <w:rsid w:val="002C1757"/>
    <w:rsid w:val="002D028E"/>
    <w:rsid w:val="002D086D"/>
    <w:rsid w:val="002D2FCD"/>
    <w:rsid w:val="002D502F"/>
    <w:rsid w:val="002D7EC0"/>
    <w:rsid w:val="002E276B"/>
    <w:rsid w:val="002F2567"/>
    <w:rsid w:val="002F7AA6"/>
    <w:rsid w:val="003123D7"/>
    <w:rsid w:val="00316044"/>
    <w:rsid w:val="0031691C"/>
    <w:rsid w:val="00322587"/>
    <w:rsid w:val="00324BE9"/>
    <w:rsid w:val="00342676"/>
    <w:rsid w:val="00345C23"/>
    <w:rsid w:val="0034657E"/>
    <w:rsid w:val="00350D92"/>
    <w:rsid w:val="00355ABE"/>
    <w:rsid w:val="003561C7"/>
    <w:rsid w:val="00356CC7"/>
    <w:rsid w:val="00357587"/>
    <w:rsid w:val="003612FB"/>
    <w:rsid w:val="00361F3B"/>
    <w:rsid w:val="00370FAF"/>
    <w:rsid w:val="00372965"/>
    <w:rsid w:val="00373E2F"/>
    <w:rsid w:val="00375E82"/>
    <w:rsid w:val="00386058"/>
    <w:rsid w:val="00392287"/>
    <w:rsid w:val="00393079"/>
    <w:rsid w:val="00395678"/>
    <w:rsid w:val="00396D55"/>
    <w:rsid w:val="003B2AB4"/>
    <w:rsid w:val="003B7F8E"/>
    <w:rsid w:val="003C0784"/>
    <w:rsid w:val="003C1256"/>
    <w:rsid w:val="003C3957"/>
    <w:rsid w:val="003C3DA7"/>
    <w:rsid w:val="003C3ECE"/>
    <w:rsid w:val="003C5E6E"/>
    <w:rsid w:val="003D1A68"/>
    <w:rsid w:val="003D1AB8"/>
    <w:rsid w:val="003D4D52"/>
    <w:rsid w:val="003D5ABE"/>
    <w:rsid w:val="003D70BC"/>
    <w:rsid w:val="003E0E5B"/>
    <w:rsid w:val="003E2890"/>
    <w:rsid w:val="003E7AFC"/>
    <w:rsid w:val="003F0A18"/>
    <w:rsid w:val="003F7F13"/>
    <w:rsid w:val="0040161D"/>
    <w:rsid w:val="00405DF5"/>
    <w:rsid w:val="00417D37"/>
    <w:rsid w:val="00423E5B"/>
    <w:rsid w:val="00432A4F"/>
    <w:rsid w:val="004353F3"/>
    <w:rsid w:val="004377B5"/>
    <w:rsid w:val="00440036"/>
    <w:rsid w:val="00446C68"/>
    <w:rsid w:val="0045154A"/>
    <w:rsid w:val="004625EE"/>
    <w:rsid w:val="00472DE7"/>
    <w:rsid w:val="00473307"/>
    <w:rsid w:val="00473BD5"/>
    <w:rsid w:val="004824E3"/>
    <w:rsid w:val="0048431B"/>
    <w:rsid w:val="004873A5"/>
    <w:rsid w:val="00493922"/>
    <w:rsid w:val="004960D6"/>
    <w:rsid w:val="0049771A"/>
    <w:rsid w:val="004A33B1"/>
    <w:rsid w:val="004A5060"/>
    <w:rsid w:val="004A6545"/>
    <w:rsid w:val="004A6790"/>
    <w:rsid w:val="004B0ACA"/>
    <w:rsid w:val="004C5A25"/>
    <w:rsid w:val="004D024C"/>
    <w:rsid w:val="004E3B17"/>
    <w:rsid w:val="004E4098"/>
    <w:rsid w:val="004E412E"/>
    <w:rsid w:val="004E59A9"/>
    <w:rsid w:val="004E5CE7"/>
    <w:rsid w:val="004F1CC2"/>
    <w:rsid w:val="004F37B6"/>
    <w:rsid w:val="004F4BE5"/>
    <w:rsid w:val="00501C01"/>
    <w:rsid w:val="00502F95"/>
    <w:rsid w:val="005039F7"/>
    <w:rsid w:val="00505FDC"/>
    <w:rsid w:val="00511145"/>
    <w:rsid w:val="00515301"/>
    <w:rsid w:val="00522557"/>
    <w:rsid w:val="00530B7C"/>
    <w:rsid w:val="00534740"/>
    <w:rsid w:val="005364F5"/>
    <w:rsid w:val="00540FCE"/>
    <w:rsid w:val="005549CD"/>
    <w:rsid w:val="0055622E"/>
    <w:rsid w:val="00556443"/>
    <w:rsid w:val="005665F3"/>
    <w:rsid w:val="00566B29"/>
    <w:rsid w:val="00567636"/>
    <w:rsid w:val="005724EF"/>
    <w:rsid w:val="00581203"/>
    <w:rsid w:val="00581250"/>
    <w:rsid w:val="00584685"/>
    <w:rsid w:val="00585F2A"/>
    <w:rsid w:val="00596F7F"/>
    <w:rsid w:val="005B3B89"/>
    <w:rsid w:val="005B4E30"/>
    <w:rsid w:val="005B746E"/>
    <w:rsid w:val="005C61C8"/>
    <w:rsid w:val="005C7D73"/>
    <w:rsid w:val="005D39FD"/>
    <w:rsid w:val="005E1065"/>
    <w:rsid w:val="005E2E8D"/>
    <w:rsid w:val="005E436F"/>
    <w:rsid w:val="005F1BA4"/>
    <w:rsid w:val="005F1C48"/>
    <w:rsid w:val="005F74B1"/>
    <w:rsid w:val="00604D98"/>
    <w:rsid w:val="00614046"/>
    <w:rsid w:val="006163D1"/>
    <w:rsid w:val="00626D1A"/>
    <w:rsid w:val="00630233"/>
    <w:rsid w:val="00636B3F"/>
    <w:rsid w:val="006402E8"/>
    <w:rsid w:val="00640E0C"/>
    <w:rsid w:val="00641CB1"/>
    <w:rsid w:val="0064564C"/>
    <w:rsid w:val="0065269B"/>
    <w:rsid w:val="00653069"/>
    <w:rsid w:val="00654BDD"/>
    <w:rsid w:val="0065720B"/>
    <w:rsid w:val="00662619"/>
    <w:rsid w:val="00667162"/>
    <w:rsid w:val="006723FD"/>
    <w:rsid w:val="006818D2"/>
    <w:rsid w:val="00687786"/>
    <w:rsid w:val="00690334"/>
    <w:rsid w:val="006907D5"/>
    <w:rsid w:val="0069167C"/>
    <w:rsid w:val="0069237C"/>
    <w:rsid w:val="00693EDB"/>
    <w:rsid w:val="0069571E"/>
    <w:rsid w:val="006B0AC4"/>
    <w:rsid w:val="006B1305"/>
    <w:rsid w:val="006B3DC2"/>
    <w:rsid w:val="006B4D4F"/>
    <w:rsid w:val="006B69D1"/>
    <w:rsid w:val="006C13C2"/>
    <w:rsid w:val="006C6305"/>
    <w:rsid w:val="006D3FC5"/>
    <w:rsid w:val="006D40A3"/>
    <w:rsid w:val="006D6B80"/>
    <w:rsid w:val="006E0A05"/>
    <w:rsid w:val="006E334A"/>
    <w:rsid w:val="006E3A5A"/>
    <w:rsid w:val="006F1DD6"/>
    <w:rsid w:val="006F625B"/>
    <w:rsid w:val="007124B2"/>
    <w:rsid w:val="00713244"/>
    <w:rsid w:val="007133F9"/>
    <w:rsid w:val="0071748C"/>
    <w:rsid w:val="00717ABD"/>
    <w:rsid w:val="00717FB1"/>
    <w:rsid w:val="007304A0"/>
    <w:rsid w:val="0073365D"/>
    <w:rsid w:val="007437C7"/>
    <w:rsid w:val="00744AF5"/>
    <w:rsid w:val="00745128"/>
    <w:rsid w:val="00747BD0"/>
    <w:rsid w:val="00751435"/>
    <w:rsid w:val="00751F73"/>
    <w:rsid w:val="00754988"/>
    <w:rsid w:val="00756D20"/>
    <w:rsid w:val="007643D0"/>
    <w:rsid w:val="0076499F"/>
    <w:rsid w:val="00767117"/>
    <w:rsid w:val="00770C4E"/>
    <w:rsid w:val="00773B7A"/>
    <w:rsid w:val="007748E7"/>
    <w:rsid w:val="007801D8"/>
    <w:rsid w:val="00787702"/>
    <w:rsid w:val="007953AD"/>
    <w:rsid w:val="007A0532"/>
    <w:rsid w:val="007A63A0"/>
    <w:rsid w:val="007B140D"/>
    <w:rsid w:val="007B4268"/>
    <w:rsid w:val="007D0607"/>
    <w:rsid w:val="007D1F06"/>
    <w:rsid w:val="007E19D2"/>
    <w:rsid w:val="007E1A1A"/>
    <w:rsid w:val="007F0B7C"/>
    <w:rsid w:val="007F241F"/>
    <w:rsid w:val="007F33B4"/>
    <w:rsid w:val="007F621C"/>
    <w:rsid w:val="007F7989"/>
    <w:rsid w:val="00800297"/>
    <w:rsid w:val="00803DDA"/>
    <w:rsid w:val="00814C69"/>
    <w:rsid w:val="00816900"/>
    <w:rsid w:val="008173CB"/>
    <w:rsid w:val="0081746D"/>
    <w:rsid w:val="008174EA"/>
    <w:rsid w:val="00822B80"/>
    <w:rsid w:val="00822E9F"/>
    <w:rsid w:val="008243BD"/>
    <w:rsid w:val="0083084D"/>
    <w:rsid w:val="00835EBB"/>
    <w:rsid w:val="00856745"/>
    <w:rsid w:val="008614BB"/>
    <w:rsid w:val="0088177A"/>
    <w:rsid w:val="00883B60"/>
    <w:rsid w:val="00890030"/>
    <w:rsid w:val="008A3A64"/>
    <w:rsid w:val="008A7B1F"/>
    <w:rsid w:val="008B675A"/>
    <w:rsid w:val="008C0C8C"/>
    <w:rsid w:val="008C5692"/>
    <w:rsid w:val="008C6EE2"/>
    <w:rsid w:val="008D31F1"/>
    <w:rsid w:val="008E5368"/>
    <w:rsid w:val="008F6824"/>
    <w:rsid w:val="008F6A13"/>
    <w:rsid w:val="00902356"/>
    <w:rsid w:val="00903E12"/>
    <w:rsid w:val="0090488B"/>
    <w:rsid w:val="009127D4"/>
    <w:rsid w:val="00922477"/>
    <w:rsid w:val="0092292A"/>
    <w:rsid w:val="00924B4F"/>
    <w:rsid w:val="00925066"/>
    <w:rsid w:val="00931FB2"/>
    <w:rsid w:val="00934B7D"/>
    <w:rsid w:val="009358FA"/>
    <w:rsid w:val="00935ADD"/>
    <w:rsid w:val="00937D94"/>
    <w:rsid w:val="00945725"/>
    <w:rsid w:val="0095131C"/>
    <w:rsid w:val="00956954"/>
    <w:rsid w:val="00957C43"/>
    <w:rsid w:val="00963A4D"/>
    <w:rsid w:val="0096585C"/>
    <w:rsid w:val="009728C6"/>
    <w:rsid w:val="00974133"/>
    <w:rsid w:val="00975C39"/>
    <w:rsid w:val="00976E5F"/>
    <w:rsid w:val="00982768"/>
    <w:rsid w:val="00994019"/>
    <w:rsid w:val="00997A59"/>
    <w:rsid w:val="009B1843"/>
    <w:rsid w:val="009C3FA5"/>
    <w:rsid w:val="009C4A7A"/>
    <w:rsid w:val="009C60BD"/>
    <w:rsid w:val="009D281E"/>
    <w:rsid w:val="009D6567"/>
    <w:rsid w:val="009D7269"/>
    <w:rsid w:val="009F0A2F"/>
    <w:rsid w:val="009F2386"/>
    <w:rsid w:val="009F6A42"/>
    <w:rsid w:val="00A117AF"/>
    <w:rsid w:val="00A12445"/>
    <w:rsid w:val="00A16574"/>
    <w:rsid w:val="00A32427"/>
    <w:rsid w:val="00A3312B"/>
    <w:rsid w:val="00A4015C"/>
    <w:rsid w:val="00A511C6"/>
    <w:rsid w:val="00A53E23"/>
    <w:rsid w:val="00A53F60"/>
    <w:rsid w:val="00A60129"/>
    <w:rsid w:val="00A70D3E"/>
    <w:rsid w:val="00A7222C"/>
    <w:rsid w:val="00A722A8"/>
    <w:rsid w:val="00A774B9"/>
    <w:rsid w:val="00A81973"/>
    <w:rsid w:val="00A81DF5"/>
    <w:rsid w:val="00A94372"/>
    <w:rsid w:val="00A94720"/>
    <w:rsid w:val="00A9672E"/>
    <w:rsid w:val="00AA4F46"/>
    <w:rsid w:val="00AA51CD"/>
    <w:rsid w:val="00AA7C69"/>
    <w:rsid w:val="00AB1902"/>
    <w:rsid w:val="00AD105A"/>
    <w:rsid w:val="00AE6E63"/>
    <w:rsid w:val="00AF1E68"/>
    <w:rsid w:val="00AF32AF"/>
    <w:rsid w:val="00AF3A32"/>
    <w:rsid w:val="00AF51C2"/>
    <w:rsid w:val="00B12E64"/>
    <w:rsid w:val="00B15BB9"/>
    <w:rsid w:val="00B2292F"/>
    <w:rsid w:val="00B2651C"/>
    <w:rsid w:val="00B30D61"/>
    <w:rsid w:val="00B314D9"/>
    <w:rsid w:val="00B32A14"/>
    <w:rsid w:val="00B47A13"/>
    <w:rsid w:val="00B538C3"/>
    <w:rsid w:val="00B709E8"/>
    <w:rsid w:val="00B823CD"/>
    <w:rsid w:val="00B83859"/>
    <w:rsid w:val="00B860FF"/>
    <w:rsid w:val="00B8727E"/>
    <w:rsid w:val="00B87348"/>
    <w:rsid w:val="00B91A36"/>
    <w:rsid w:val="00B95A52"/>
    <w:rsid w:val="00BA34A4"/>
    <w:rsid w:val="00BA3CF6"/>
    <w:rsid w:val="00BA7C75"/>
    <w:rsid w:val="00BB24D2"/>
    <w:rsid w:val="00BB79B8"/>
    <w:rsid w:val="00BC4BEF"/>
    <w:rsid w:val="00BC7C52"/>
    <w:rsid w:val="00BD0C45"/>
    <w:rsid w:val="00BE0BDE"/>
    <w:rsid w:val="00BE1767"/>
    <w:rsid w:val="00BE31CF"/>
    <w:rsid w:val="00BE6A31"/>
    <w:rsid w:val="00BF7699"/>
    <w:rsid w:val="00C00140"/>
    <w:rsid w:val="00C03EB8"/>
    <w:rsid w:val="00C16C88"/>
    <w:rsid w:val="00C209BF"/>
    <w:rsid w:val="00C213C5"/>
    <w:rsid w:val="00C21493"/>
    <w:rsid w:val="00C24761"/>
    <w:rsid w:val="00C24E2A"/>
    <w:rsid w:val="00C3183E"/>
    <w:rsid w:val="00C31F3F"/>
    <w:rsid w:val="00C32B12"/>
    <w:rsid w:val="00C37833"/>
    <w:rsid w:val="00C37F4B"/>
    <w:rsid w:val="00C46030"/>
    <w:rsid w:val="00C514F9"/>
    <w:rsid w:val="00C534C0"/>
    <w:rsid w:val="00C53AAB"/>
    <w:rsid w:val="00C60BFC"/>
    <w:rsid w:val="00C641CE"/>
    <w:rsid w:val="00C64D87"/>
    <w:rsid w:val="00C65CCF"/>
    <w:rsid w:val="00C7270E"/>
    <w:rsid w:val="00C81728"/>
    <w:rsid w:val="00C907F0"/>
    <w:rsid w:val="00C92A1F"/>
    <w:rsid w:val="00C92B28"/>
    <w:rsid w:val="00CA2A2F"/>
    <w:rsid w:val="00CA57B7"/>
    <w:rsid w:val="00CA7141"/>
    <w:rsid w:val="00CB27D6"/>
    <w:rsid w:val="00CB2B8A"/>
    <w:rsid w:val="00CB7268"/>
    <w:rsid w:val="00CC70E5"/>
    <w:rsid w:val="00CE26F0"/>
    <w:rsid w:val="00CE3E24"/>
    <w:rsid w:val="00CF1602"/>
    <w:rsid w:val="00CF5429"/>
    <w:rsid w:val="00D035A1"/>
    <w:rsid w:val="00D04D02"/>
    <w:rsid w:val="00D058D2"/>
    <w:rsid w:val="00D13CDD"/>
    <w:rsid w:val="00D1749E"/>
    <w:rsid w:val="00D17E26"/>
    <w:rsid w:val="00D25308"/>
    <w:rsid w:val="00D32B11"/>
    <w:rsid w:val="00D37B84"/>
    <w:rsid w:val="00D51695"/>
    <w:rsid w:val="00D5267A"/>
    <w:rsid w:val="00D566EA"/>
    <w:rsid w:val="00D570B1"/>
    <w:rsid w:val="00D57510"/>
    <w:rsid w:val="00D66A11"/>
    <w:rsid w:val="00D707FF"/>
    <w:rsid w:val="00D73818"/>
    <w:rsid w:val="00D83D24"/>
    <w:rsid w:val="00D945B7"/>
    <w:rsid w:val="00D94A7F"/>
    <w:rsid w:val="00D9698B"/>
    <w:rsid w:val="00DA16E1"/>
    <w:rsid w:val="00DA3DD2"/>
    <w:rsid w:val="00DB49D4"/>
    <w:rsid w:val="00DB7B07"/>
    <w:rsid w:val="00DD068A"/>
    <w:rsid w:val="00DD18F0"/>
    <w:rsid w:val="00DD32B1"/>
    <w:rsid w:val="00DD6C19"/>
    <w:rsid w:val="00E0082A"/>
    <w:rsid w:val="00E02E7C"/>
    <w:rsid w:val="00E030C2"/>
    <w:rsid w:val="00E070FC"/>
    <w:rsid w:val="00E10550"/>
    <w:rsid w:val="00E1083D"/>
    <w:rsid w:val="00E10972"/>
    <w:rsid w:val="00E10D3F"/>
    <w:rsid w:val="00E12853"/>
    <w:rsid w:val="00E14253"/>
    <w:rsid w:val="00E207B6"/>
    <w:rsid w:val="00E31FC2"/>
    <w:rsid w:val="00E32832"/>
    <w:rsid w:val="00E35C99"/>
    <w:rsid w:val="00E40153"/>
    <w:rsid w:val="00E424DC"/>
    <w:rsid w:val="00E44786"/>
    <w:rsid w:val="00E45146"/>
    <w:rsid w:val="00E504A0"/>
    <w:rsid w:val="00E53A99"/>
    <w:rsid w:val="00E6095F"/>
    <w:rsid w:val="00E65087"/>
    <w:rsid w:val="00E740F1"/>
    <w:rsid w:val="00E7785D"/>
    <w:rsid w:val="00E83319"/>
    <w:rsid w:val="00E85A83"/>
    <w:rsid w:val="00E87070"/>
    <w:rsid w:val="00E8791D"/>
    <w:rsid w:val="00E95356"/>
    <w:rsid w:val="00EA6643"/>
    <w:rsid w:val="00EA703A"/>
    <w:rsid w:val="00EB2121"/>
    <w:rsid w:val="00EB2411"/>
    <w:rsid w:val="00EB497F"/>
    <w:rsid w:val="00EB70B2"/>
    <w:rsid w:val="00ED0E93"/>
    <w:rsid w:val="00ED35CE"/>
    <w:rsid w:val="00EE0B4F"/>
    <w:rsid w:val="00EE6EA7"/>
    <w:rsid w:val="00EF557E"/>
    <w:rsid w:val="00F01A04"/>
    <w:rsid w:val="00F045A4"/>
    <w:rsid w:val="00F11BCE"/>
    <w:rsid w:val="00F12A0A"/>
    <w:rsid w:val="00F21862"/>
    <w:rsid w:val="00F22E77"/>
    <w:rsid w:val="00F238C7"/>
    <w:rsid w:val="00F2752D"/>
    <w:rsid w:val="00F32A9A"/>
    <w:rsid w:val="00F339D3"/>
    <w:rsid w:val="00F37CED"/>
    <w:rsid w:val="00F4104F"/>
    <w:rsid w:val="00F41BCD"/>
    <w:rsid w:val="00F455FA"/>
    <w:rsid w:val="00F54DA8"/>
    <w:rsid w:val="00F55A95"/>
    <w:rsid w:val="00F57A0E"/>
    <w:rsid w:val="00F61AC1"/>
    <w:rsid w:val="00F728BA"/>
    <w:rsid w:val="00F801AF"/>
    <w:rsid w:val="00F82A80"/>
    <w:rsid w:val="00F90B78"/>
    <w:rsid w:val="00F92F02"/>
    <w:rsid w:val="00F94081"/>
    <w:rsid w:val="00F9689E"/>
    <w:rsid w:val="00F96F7B"/>
    <w:rsid w:val="00FA5DD0"/>
    <w:rsid w:val="00FB5C48"/>
    <w:rsid w:val="00FC7F6B"/>
    <w:rsid w:val="00FD0AD1"/>
    <w:rsid w:val="00FE305D"/>
    <w:rsid w:val="00FE417B"/>
    <w:rsid w:val="00FF2309"/>
    <w:rsid w:val="00FF7B03"/>
    <w:rsid w:val="0140FF95"/>
    <w:rsid w:val="028D7300"/>
    <w:rsid w:val="04201439"/>
    <w:rsid w:val="057F14B9"/>
    <w:rsid w:val="0586F963"/>
    <w:rsid w:val="0723D583"/>
    <w:rsid w:val="094D5F15"/>
    <w:rsid w:val="09EC90CF"/>
    <w:rsid w:val="0B21230F"/>
    <w:rsid w:val="0D514BA0"/>
    <w:rsid w:val="0DB2F786"/>
    <w:rsid w:val="0E5B183E"/>
    <w:rsid w:val="10555E4B"/>
    <w:rsid w:val="124AE652"/>
    <w:rsid w:val="12523CD0"/>
    <w:rsid w:val="13CB08A5"/>
    <w:rsid w:val="15C1DB5F"/>
    <w:rsid w:val="15E4E9BC"/>
    <w:rsid w:val="16AEA5B9"/>
    <w:rsid w:val="1721C1AF"/>
    <w:rsid w:val="17EDA20F"/>
    <w:rsid w:val="18C27503"/>
    <w:rsid w:val="1903C795"/>
    <w:rsid w:val="1EBEBD64"/>
    <w:rsid w:val="1FAC492B"/>
    <w:rsid w:val="1FF2A390"/>
    <w:rsid w:val="22426E03"/>
    <w:rsid w:val="24227BBC"/>
    <w:rsid w:val="24F09D70"/>
    <w:rsid w:val="28D0D259"/>
    <w:rsid w:val="28E3DC8F"/>
    <w:rsid w:val="2B7B9774"/>
    <w:rsid w:val="2BE2BEC5"/>
    <w:rsid w:val="2E830B29"/>
    <w:rsid w:val="2F2376A5"/>
    <w:rsid w:val="2FE6673C"/>
    <w:rsid w:val="30CA22AE"/>
    <w:rsid w:val="31C19627"/>
    <w:rsid w:val="37919E10"/>
    <w:rsid w:val="39B68BA7"/>
    <w:rsid w:val="3C5A3298"/>
    <w:rsid w:val="3D50A2DA"/>
    <w:rsid w:val="3DEE2CA7"/>
    <w:rsid w:val="3F432E9F"/>
    <w:rsid w:val="40434B53"/>
    <w:rsid w:val="445E7690"/>
    <w:rsid w:val="44E2E30C"/>
    <w:rsid w:val="48540A84"/>
    <w:rsid w:val="49F0AF97"/>
    <w:rsid w:val="4A0137F6"/>
    <w:rsid w:val="4A412F1A"/>
    <w:rsid w:val="4A894448"/>
    <w:rsid w:val="4C0C20B1"/>
    <w:rsid w:val="547B4C94"/>
    <w:rsid w:val="5517294F"/>
    <w:rsid w:val="57AF87E4"/>
    <w:rsid w:val="586E1C13"/>
    <w:rsid w:val="590AE045"/>
    <w:rsid w:val="5BC8150A"/>
    <w:rsid w:val="5CBD709A"/>
    <w:rsid w:val="5D2D2784"/>
    <w:rsid w:val="5F463677"/>
    <w:rsid w:val="617DE4D0"/>
    <w:rsid w:val="626219F5"/>
    <w:rsid w:val="627BC626"/>
    <w:rsid w:val="63C9A40E"/>
    <w:rsid w:val="6447A18A"/>
    <w:rsid w:val="66C159F6"/>
    <w:rsid w:val="67379FE2"/>
    <w:rsid w:val="69ED889B"/>
    <w:rsid w:val="6A177D69"/>
    <w:rsid w:val="6A3D7D0E"/>
    <w:rsid w:val="6A8B5D0D"/>
    <w:rsid w:val="72E65765"/>
    <w:rsid w:val="73BE1039"/>
    <w:rsid w:val="73D32D66"/>
    <w:rsid w:val="747BA4E9"/>
    <w:rsid w:val="7866EE09"/>
    <w:rsid w:val="78B268F1"/>
    <w:rsid w:val="7C86B6CE"/>
    <w:rsid w:val="7EDD0039"/>
    <w:rsid w:val="7EF53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BE53C2"/>
  <w15:docId w15:val="{ACB38B7F-4F01-46A0-A18E-B95A4D9EB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3FC5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4E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174EA"/>
  </w:style>
  <w:style w:type="paragraph" w:styleId="Footer">
    <w:name w:val="footer"/>
    <w:basedOn w:val="Normal"/>
    <w:link w:val="FooterChar"/>
    <w:uiPriority w:val="99"/>
    <w:unhideWhenUsed/>
    <w:rsid w:val="008174E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color w:val="auto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174EA"/>
  </w:style>
  <w:style w:type="paragraph" w:customStyle="1" w:styleId="Default">
    <w:name w:val="Default"/>
    <w:rsid w:val="008174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6D3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D3FC5"/>
    <w:rPr>
      <w:rFonts w:ascii="Tahoma" w:eastAsia="Times New Roman" w:hAnsi="Tahoma" w:cs="Tahoma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816900"/>
    <w:pPr>
      <w:ind w:left="720"/>
      <w:contextualSpacing/>
    </w:pPr>
  </w:style>
  <w:style w:type="paragraph" w:styleId="Revision">
    <w:name w:val="Revision"/>
    <w:hidden/>
    <w:uiPriority w:val="99"/>
    <w:semiHidden/>
    <w:rsid w:val="00EA703A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65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C995C0CE99604D9914942DFCE4FD87" ma:contentTypeVersion="12" ma:contentTypeDescription="Create a new document." ma:contentTypeScope="" ma:versionID="27054cb8a588fec80671900ed38cc33f">
  <xsd:schema xmlns:xsd="http://www.w3.org/2001/XMLSchema" xmlns:xs="http://www.w3.org/2001/XMLSchema" xmlns:p="http://schemas.microsoft.com/office/2006/metadata/properties" xmlns:ns2="90cb673f-96de-4cdc-a4dd-615fc1372d0d" xmlns:ns3="06bcf130-e91d-42e7-91bc-b41d2e823c40" targetNamespace="http://schemas.microsoft.com/office/2006/metadata/properties" ma:root="true" ma:fieldsID="88f5e3d0af1913f27e996a20b1165d79" ns2:_="" ns3:_="">
    <xsd:import namespace="90cb673f-96de-4cdc-a4dd-615fc1372d0d"/>
    <xsd:import namespace="06bcf130-e91d-42e7-91bc-b41d2e823c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b673f-96de-4cdc-a4dd-615fc1372d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cf130-e91d-42e7-91bc-b41d2e823c4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BB1D08-983F-4857-BA52-98B61BCF9D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0AEA62-E88C-4F84-A849-0A6D431352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cb673f-96de-4cdc-a4dd-615fc1372d0d"/>
    <ds:schemaRef ds:uri="06bcf130-e91d-42e7-91bc-b41d2e823c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7B51E6-B6D7-492B-8CB4-C49BEABFB1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92317E9-7D90-4E3B-A943-72041C8E79A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5</Words>
  <Characters>1340</Characters>
  <Application>Microsoft Office Word</Application>
  <DocSecurity>0</DocSecurity>
  <Lines>11</Lines>
  <Paragraphs>3</Paragraphs>
  <ScaleCrop>false</ScaleCrop>
  <Company>Microsoft</Company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ka Andres (St Joseph's School)</dc:creator>
  <cp:keywords/>
  <cp:lastModifiedBy>Jodie Cobden (St Joseph's School - Southern Cross)</cp:lastModifiedBy>
  <cp:revision>6</cp:revision>
  <cp:lastPrinted>2020-09-16T02:44:00Z</cp:lastPrinted>
  <dcterms:created xsi:type="dcterms:W3CDTF">2020-12-17T00:52:00Z</dcterms:created>
  <dcterms:modified xsi:type="dcterms:W3CDTF">2020-12-17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95C0CE99604D9914942DFCE4FD87</vt:lpwstr>
  </property>
</Properties>
</file>